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9EF883E" w14:textId="2B0D6850" w:rsidR="00D07233" w:rsidRPr="003A3D9C" w:rsidRDefault="00085E35" w:rsidP="003A3D9C">
      <w:pPr>
        <w:spacing w:after="0" w:line="240" w:lineRule="auto"/>
        <w:ind w:left="360"/>
        <w:jc w:val="center"/>
        <w:rPr>
          <w:rFonts w:ascii="Monotype Corsiva" w:eastAsia="Times New Roman" w:hAnsi="Monotype Corsiva"/>
          <w:smallCaps/>
          <w:kern w:val="0"/>
          <w:sz w:val="96"/>
          <w:lang w:val="it-IT"/>
        </w:rPr>
      </w:pPr>
      <w:r w:rsidRPr="003A3D9C">
        <w:rPr>
          <w:rFonts w:ascii="Monotype Corsiva" w:eastAsia="Times New Roman" w:hAnsi="Monotype Corsiva"/>
          <w:smallCaps/>
          <w:kern w:val="0"/>
          <w:sz w:val="96"/>
          <w:lang w:val="it-IT"/>
        </w:rPr>
        <w:t>Program</w:t>
      </w:r>
    </w:p>
    <w:p w14:paraId="354A731D" w14:textId="5D979F77" w:rsidR="006E7D84" w:rsidRPr="002B4911" w:rsidRDefault="003A3D9C" w:rsidP="002B4911">
      <w:pPr>
        <w:spacing w:before="240" w:after="240" w:line="240" w:lineRule="auto"/>
        <w:jc w:val="center"/>
        <w:rPr>
          <w:rFonts w:ascii="Monotype Corsiva" w:eastAsia="Times New Roman" w:hAnsi="Monotype Corsiva"/>
          <w:kern w:val="0"/>
          <w:sz w:val="48"/>
        </w:rPr>
      </w:pPr>
      <w:r w:rsidRPr="002B4911">
        <w:rPr>
          <w:rFonts w:ascii="Monotype Corsiva" w:eastAsia="Times New Roman" w:hAnsi="Monotype Corsiva"/>
          <w:kern w:val="0"/>
          <w:sz w:val="48"/>
        </w:rPr>
        <w:t>I: Lieder</w:t>
      </w:r>
    </w:p>
    <w:p w14:paraId="042EE90B" w14:textId="77777777" w:rsidR="006E7D84" w:rsidRPr="00DD5F2D" w:rsidRDefault="006E7D84" w:rsidP="002B4911">
      <w:pPr>
        <w:spacing w:before="140" w:after="140" w:line="240" w:lineRule="auto"/>
        <w:rPr>
          <w:rFonts w:ascii="Arial" w:hAnsi="Arial" w:cs="Arial"/>
          <w:sz w:val="28"/>
          <w:szCs w:val="28"/>
        </w:rPr>
      </w:pPr>
      <w:r w:rsidRPr="00DD5F2D">
        <w:rPr>
          <w:rFonts w:ascii="Arial" w:hAnsi="Arial" w:cs="Arial"/>
          <w:b/>
          <w:sz w:val="28"/>
          <w:szCs w:val="28"/>
        </w:rPr>
        <w:t xml:space="preserve">Franz Schubert </w:t>
      </w:r>
      <w:r w:rsidRPr="00DD5F2D">
        <w:rPr>
          <w:rFonts w:ascii="Arial" w:hAnsi="Arial" w:cs="Arial"/>
          <w:sz w:val="28"/>
          <w:szCs w:val="28"/>
        </w:rPr>
        <w:t xml:space="preserve">(1797-1828) </w:t>
      </w:r>
    </w:p>
    <w:p w14:paraId="16AF05BE" w14:textId="77777777" w:rsidR="006E7D84" w:rsidRPr="00F9505D" w:rsidRDefault="006E7D84" w:rsidP="002B4911">
      <w:pPr>
        <w:spacing w:before="140" w:after="140" w:line="240" w:lineRule="auto"/>
        <w:ind w:firstLine="720"/>
        <w:rPr>
          <w:rFonts w:ascii="Arial" w:hAnsi="Arial" w:cs="Arial"/>
          <w:sz w:val="28"/>
          <w:szCs w:val="28"/>
        </w:rPr>
      </w:pPr>
      <w:r w:rsidRPr="00F9505D">
        <w:rPr>
          <w:rFonts w:ascii="Arial" w:hAnsi="Arial" w:cs="Arial"/>
          <w:i/>
          <w:sz w:val="28"/>
          <w:szCs w:val="28"/>
        </w:rPr>
        <w:t>Die Forelle</w:t>
      </w:r>
      <w:r w:rsidR="00ED57EF" w:rsidRPr="00F9505D">
        <w:rPr>
          <w:rFonts w:ascii="Arial" w:hAnsi="Arial" w:cs="Arial"/>
          <w:sz w:val="28"/>
          <w:szCs w:val="28"/>
        </w:rPr>
        <w:t xml:space="preserve"> (The T</w:t>
      </w:r>
      <w:r w:rsidRPr="00F9505D">
        <w:rPr>
          <w:rFonts w:ascii="Arial" w:hAnsi="Arial" w:cs="Arial"/>
          <w:sz w:val="28"/>
          <w:szCs w:val="28"/>
        </w:rPr>
        <w:t xml:space="preserve">rout) Op. 32, D 550 </w:t>
      </w:r>
      <w:r w:rsidRPr="00F9505D">
        <w:rPr>
          <w:rFonts w:ascii="Arial" w:hAnsi="Arial" w:cs="Arial"/>
          <w:color w:val="111111"/>
          <w:szCs w:val="28"/>
          <w:shd w:val="clear" w:color="auto" w:fill="FFFFFF"/>
        </w:rPr>
        <w:t>(1817)</w:t>
      </w:r>
    </w:p>
    <w:p w14:paraId="537C0D15" w14:textId="77777777" w:rsidR="006E7D84" w:rsidRPr="00F9505D" w:rsidRDefault="006E7D84" w:rsidP="00402CFD">
      <w:pPr>
        <w:spacing w:before="140" w:after="140" w:line="240" w:lineRule="auto"/>
        <w:ind w:left="720"/>
        <w:rPr>
          <w:rFonts w:ascii="Arial" w:hAnsi="Arial" w:cs="Arial"/>
          <w:sz w:val="28"/>
          <w:szCs w:val="28"/>
        </w:rPr>
      </w:pPr>
      <w:r w:rsidRPr="00F9505D">
        <w:rPr>
          <w:rFonts w:ascii="Arial" w:hAnsi="Arial" w:cs="Arial"/>
          <w:i/>
          <w:sz w:val="28"/>
          <w:szCs w:val="28"/>
        </w:rPr>
        <w:t>Gretchen am spinrade</w:t>
      </w:r>
      <w:r w:rsidRPr="00F9505D">
        <w:rPr>
          <w:rFonts w:ascii="Arial" w:hAnsi="Arial" w:cs="Arial"/>
          <w:sz w:val="28"/>
          <w:szCs w:val="28"/>
        </w:rPr>
        <w:t xml:space="preserve"> </w:t>
      </w:r>
      <w:r w:rsidR="00ED57EF" w:rsidRPr="00F9505D">
        <w:rPr>
          <w:rFonts w:ascii="Arial" w:hAnsi="Arial" w:cs="Arial"/>
          <w:sz w:val="28"/>
          <w:szCs w:val="28"/>
        </w:rPr>
        <w:t xml:space="preserve">(Gretchen at the Spinning Wheel) </w:t>
      </w:r>
      <w:r w:rsidRPr="00F9505D">
        <w:rPr>
          <w:rFonts w:ascii="Arial" w:hAnsi="Arial" w:cs="Arial"/>
          <w:sz w:val="28"/>
          <w:szCs w:val="28"/>
        </w:rPr>
        <w:t xml:space="preserve">Op. 2, D 118 </w:t>
      </w:r>
      <w:r w:rsidRPr="00F9505D">
        <w:rPr>
          <w:rFonts w:ascii="Arial" w:hAnsi="Arial" w:cs="Arial"/>
          <w:color w:val="111111"/>
          <w:shd w:val="clear" w:color="auto" w:fill="FFFFFF"/>
        </w:rPr>
        <w:t>(1814)</w:t>
      </w:r>
    </w:p>
    <w:p w14:paraId="590ECE45" w14:textId="77777777" w:rsidR="006E7D84" w:rsidRPr="00F9505D" w:rsidRDefault="006E7D84" w:rsidP="00402CFD">
      <w:pPr>
        <w:spacing w:before="140" w:after="140" w:line="240" w:lineRule="auto"/>
        <w:ind w:left="720"/>
        <w:rPr>
          <w:rFonts w:ascii="Arial" w:hAnsi="Arial" w:cs="Arial"/>
          <w:sz w:val="28"/>
          <w:szCs w:val="28"/>
        </w:rPr>
      </w:pPr>
    </w:p>
    <w:p w14:paraId="280C1FA2" w14:textId="77777777" w:rsidR="006E7D84" w:rsidRPr="00DD5F2D" w:rsidRDefault="00ED57EF" w:rsidP="002B4911">
      <w:pPr>
        <w:spacing w:before="140" w:after="140" w:line="240" w:lineRule="auto"/>
        <w:rPr>
          <w:rFonts w:ascii="Arial" w:hAnsi="Arial" w:cs="Arial"/>
          <w:b/>
          <w:sz w:val="28"/>
          <w:szCs w:val="28"/>
        </w:rPr>
      </w:pPr>
      <w:r w:rsidRPr="00DD5F2D">
        <w:rPr>
          <w:rFonts w:ascii="Arial" w:hAnsi="Arial" w:cs="Arial"/>
          <w:b/>
          <w:sz w:val="28"/>
          <w:szCs w:val="28"/>
        </w:rPr>
        <w:t xml:space="preserve">Richard </w:t>
      </w:r>
      <w:r w:rsidR="006E7D84" w:rsidRPr="00DD5F2D">
        <w:rPr>
          <w:rFonts w:ascii="Arial" w:hAnsi="Arial" w:cs="Arial"/>
          <w:b/>
          <w:sz w:val="28"/>
          <w:szCs w:val="28"/>
        </w:rPr>
        <w:t>Strauss</w:t>
      </w:r>
      <w:r w:rsidRPr="00DD5F2D">
        <w:rPr>
          <w:rFonts w:ascii="Arial" w:hAnsi="Arial" w:cs="Arial"/>
          <w:b/>
          <w:sz w:val="28"/>
          <w:szCs w:val="28"/>
        </w:rPr>
        <w:t xml:space="preserve"> (1864-1949)</w:t>
      </w:r>
    </w:p>
    <w:p w14:paraId="74265946" w14:textId="77777777" w:rsidR="006E7D84" w:rsidRPr="00F9505D" w:rsidRDefault="006E7D84" w:rsidP="00402CFD">
      <w:pPr>
        <w:spacing w:before="140" w:after="140" w:line="240" w:lineRule="auto"/>
        <w:ind w:left="720"/>
        <w:rPr>
          <w:rFonts w:ascii="Arial" w:hAnsi="Arial" w:cs="Arial"/>
          <w:sz w:val="28"/>
          <w:szCs w:val="28"/>
        </w:rPr>
      </w:pPr>
      <w:r w:rsidRPr="00F9505D">
        <w:rPr>
          <w:rFonts w:ascii="Arial" w:hAnsi="Arial" w:cs="Arial"/>
          <w:i/>
          <w:sz w:val="28"/>
          <w:szCs w:val="28"/>
        </w:rPr>
        <w:t>Muttertändelei</w:t>
      </w:r>
      <w:r w:rsidR="00ED57EF" w:rsidRPr="00F9505D">
        <w:rPr>
          <w:rFonts w:ascii="Arial" w:hAnsi="Arial" w:cs="Arial"/>
          <w:sz w:val="28"/>
          <w:szCs w:val="28"/>
        </w:rPr>
        <w:t xml:space="preserve"> (The Joys of Motherhood) </w:t>
      </w:r>
      <w:r w:rsidR="00ED57EF" w:rsidRPr="00F9505D">
        <w:rPr>
          <w:rFonts w:ascii="Arial" w:hAnsi="Arial" w:cs="Arial"/>
          <w:szCs w:val="28"/>
        </w:rPr>
        <w:t>(1899)</w:t>
      </w:r>
    </w:p>
    <w:p w14:paraId="7E3BC0F2" w14:textId="77777777" w:rsidR="006E7D84" w:rsidRPr="00F9505D" w:rsidRDefault="006E7D84" w:rsidP="00402CFD">
      <w:pPr>
        <w:spacing w:before="140" w:after="140" w:line="240" w:lineRule="auto"/>
        <w:ind w:left="720"/>
        <w:rPr>
          <w:rFonts w:ascii="Arial" w:hAnsi="Arial" w:cs="Arial"/>
          <w:sz w:val="28"/>
          <w:szCs w:val="28"/>
        </w:rPr>
      </w:pPr>
      <w:r w:rsidRPr="00F9505D">
        <w:rPr>
          <w:rFonts w:ascii="Arial" w:hAnsi="Arial" w:cs="Arial"/>
          <w:i/>
          <w:sz w:val="28"/>
          <w:szCs w:val="28"/>
        </w:rPr>
        <w:t>Morgen!</w:t>
      </w:r>
      <w:r w:rsidR="00ED57EF" w:rsidRPr="00F9505D">
        <w:rPr>
          <w:rFonts w:ascii="Arial" w:hAnsi="Arial" w:cs="Arial"/>
          <w:sz w:val="28"/>
          <w:szCs w:val="28"/>
        </w:rPr>
        <w:t xml:space="preserve"> (Tomorrow) </w:t>
      </w:r>
      <w:r w:rsidR="00ED57EF" w:rsidRPr="00F9505D">
        <w:rPr>
          <w:rFonts w:ascii="Arial" w:hAnsi="Arial" w:cs="Arial"/>
          <w:szCs w:val="28"/>
        </w:rPr>
        <w:t>(1894)</w:t>
      </w:r>
    </w:p>
    <w:p w14:paraId="5566011E" w14:textId="77777777" w:rsidR="006E7D84" w:rsidRDefault="006E7D84" w:rsidP="00402CFD">
      <w:pPr>
        <w:spacing w:before="140" w:after="140" w:line="240" w:lineRule="auto"/>
        <w:ind w:left="720"/>
        <w:rPr>
          <w:rFonts w:ascii="Arial" w:hAnsi="Arial" w:cs="Arial"/>
          <w:szCs w:val="28"/>
        </w:rPr>
      </w:pPr>
      <w:r w:rsidRPr="00F9505D">
        <w:rPr>
          <w:rFonts w:ascii="Arial" w:hAnsi="Arial" w:cs="Arial"/>
          <w:i/>
          <w:sz w:val="28"/>
          <w:szCs w:val="28"/>
        </w:rPr>
        <w:t>Ständchen</w:t>
      </w:r>
      <w:r w:rsidR="00ED57EF" w:rsidRPr="00F9505D">
        <w:rPr>
          <w:rFonts w:ascii="Arial" w:hAnsi="Arial" w:cs="Arial"/>
          <w:sz w:val="28"/>
          <w:szCs w:val="28"/>
        </w:rPr>
        <w:t xml:space="preserve"> (Serenade)</w:t>
      </w:r>
      <w:r w:rsidR="00ED57EF" w:rsidRPr="00F9505D">
        <w:rPr>
          <w:rFonts w:ascii="Arial" w:hAnsi="Arial" w:cs="Arial"/>
          <w:szCs w:val="28"/>
        </w:rPr>
        <w:t xml:space="preserve"> (1886)</w:t>
      </w:r>
      <w:r w:rsidRPr="00F9505D">
        <w:rPr>
          <w:rFonts w:ascii="Arial" w:hAnsi="Arial" w:cs="Arial"/>
          <w:szCs w:val="28"/>
        </w:rPr>
        <w:t xml:space="preserve"> </w:t>
      </w:r>
    </w:p>
    <w:p w14:paraId="1F3E8F10" w14:textId="295BD7C2" w:rsidR="003A3D9C" w:rsidRPr="002B4911" w:rsidRDefault="003A3D9C" w:rsidP="002B4911">
      <w:pPr>
        <w:spacing w:before="240" w:after="240" w:line="240" w:lineRule="auto"/>
        <w:jc w:val="center"/>
        <w:rPr>
          <w:rFonts w:ascii="Monotype Corsiva" w:eastAsia="Times New Roman" w:hAnsi="Monotype Corsiva"/>
          <w:kern w:val="0"/>
          <w:sz w:val="48"/>
        </w:rPr>
      </w:pPr>
      <w:r w:rsidRPr="002B4911">
        <w:rPr>
          <w:rFonts w:ascii="Monotype Corsiva" w:eastAsia="Times New Roman" w:hAnsi="Monotype Corsiva"/>
          <w:kern w:val="0"/>
          <w:sz w:val="48"/>
        </w:rPr>
        <w:t>II: Piano solo – Robert Schmidli</w:t>
      </w:r>
    </w:p>
    <w:p w14:paraId="218B2838" w14:textId="577E2BCB" w:rsidR="003A3D9C" w:rsidRPr="00DD5F2D" w:rsidRDefault="003A3D9C" w:rsidP="002B4911">
      <w:pPr>
        <w:spacing w:before="140" w:after="140" w:line="240" w:lineRule="auto"/>
        <w:rPr>
          <w:rFonts w:ascii="Arial" w:hAnsi="Arial" w:cs="Arial"/>
          <w:b/>
          <w:sz w:val="28"/>
          <w:szCs w:val="28"/>
        </w:rPr>
      </w:pPr>
      <w:r w:rsidRPr="00DD5F2D">
        <w:rPr>
          <w:rFonts w:ascii="Arial" w:hAnsi="Arial" w:cs="Arial"/>
          <w:b/>
          <w:sz w:val="28"/>
          <w:szCs w:val="28"/>
        </w:rPr>
        <w:t>Frédéric Chopin (1810-1849)</w:t>
      </w:r>
    </w:p>
    <w:p w14:paraId="2A80F3DD" w14:textId="7FE84ECC" w:rsidR="003A3D9C" w:rsidRDefault="003A3D9C" w:rsidP="003A3D9C">
      <w:pPr>
        <w:spacing w:before="140" w:after="140" w:line="240" w:lineRule="auto"/>
        <w:ind w:left="720"/>
        <w:rPr>
          <w:rFonts w:ascii="Arial" w:hAnsi="Arial" w:cs="Arial"/>
          <w:i/>
          <w:sz w:val="28"/>
          <w:szCs w:val="28"/>
        </w:rPr>
      </w:pPr>
      <w:r w:rsidRPr="003A3D9C">
        <w:rPr>
          <w:rFonts w:ascii="Arial" w:hAnsi="Arial" w:cs="Arial"/>
          <w:i/>
          <w:sz w:val="28"/>
          <w:szCs w:val="28"/>
        </w:rPr>
        <w:t>Ballade in F minor no 4 Op 52</w:t>
      </w:r>
      <w:r w:rsidR="00DD5F2D">
        <w:rPr>
          <w:rFonts w:ascii="Arial" w:hAnsi="Arial" w:cs="Arial"/>
          <w:i/>
          <w:sz w:val="28"/>
          <w:szCs w:val="28"/>
        </w:rPr>
        <w:t xml:space="preserve"> </w:t>
      </w:r>
      <w:r w:rsidR="00DD5F2D" w:rsidRPr="002B4911">
        <w:rPr>
          <w:rFonts w:ascii="Arial" w:hAnsi="Arial" w:cs="Arial"/>
          <w:i/>
          <w:szCs w:val="28"/>
        </w:rPr>
        <w:t>(1842)</w:t>
      </w:r>
    </w:p>
    <w:p w14:paraId="4CCFE838" w14:textId="77777777" w:rsidR="002B4911" w:rsidRDefault="002B4911" w:rsidP="003A3D9C">
      <w:pPr>
        <w:spacing w:before="140" w:after="140" w:line="240" w:lineRule="auto"/>
        <w:ind w:left="720"/>
        <w:rPr>
          <w:rFonts w:ascii="Arial" w:hAnsi="Arial" w:cs="Arial"/>
          <w:i/>
          <w:sz w:val="28"/>
          <w:szCs w:val="28"/>
        </w:rPr>
      </w:pPr>
    </w:p>
    <w:p w14:paraId="762FA05C" w14:textId="0CC985EE" w:rsidR="003A3D9C" w:rsidRPr="00DD5F2D" w:rsidRDefault="003A3D9C" w:rsidP="002B4911">
      <w:pPr>
        <w:spacing w:before="140" w:after="140" w:line="240" w:lineRule="auto"/>
        <w:rPr>
          <w:rFonts w:ascii="Arial" w:hAnsi="Arial" w:cs="Arial"/>
          <w:b/>
          <w:sz w:val="28"/>
          <w:szCs w:val="28"/>
        </w:rPr>
      </w:pPr>
      <w:r w:rsidRPr="00DD5F2D">
        <w:rPr>
          <w:rFonts w:ascii="Arial" w:hAnsi="Arial" w:cs="Arial"/>
          <w:b/>
          <w:sz w:val="28"/>
          <w:szCs w:val="28"/>
        </w:rPr>
        <w:t>Cécile Chaminade</w:t>
      </w:r>
    </w:p>
    <w:p w14:paraId="0568A092" w14:textId="1E62E21D" w:rsidR="003A3D9C" w:rsidRPr="00DD5F2D" w:rsidRDefault="003A3D9C" w:rsidP="00DD5F2D">
      <w:pPr>
        <w:spacing w:before="140" w:after="140" w:line="240" w:lineRule="auto"/>
        <w:ind w:left="720"/>
        <w:rPr>
          <w:rFonts w:ascii="Arial" w:hAnsi="Arial" w:cs="Arial"/>
          <w:i/>
          <w:sz w:val="28"/>
          <w:szCs w:val="28"/>
        </w:rPr>
      </w:pPr>
      <w:r w:rsidRPr="003A3D9C">
        <w:rPr>
          <w:rFonts w:ascii="Arial" w:hAnsi="Arial" w:cs="Arial"/>
          <w:i/>
          <w:sz w:val="28"/>
          <w:szCs w:val="28"/>
        </w:rPr>
        <w:t xml:space="preserve">Etude Op 35 No 2 “Automne” </w:t>
      </w:r>
    </w:p>
    <w:p w14:paraId="43AC301E" w14:textId="1CCD7645" w:rsidR="006E7D84" w:rsidRPr="002B4911" w:rsidRDefault="003A3D9C" w:rsidP="002B4911">
      <w:pPr>
        <w:spacing w:before="240" w:after="240" w:line="240" w:lineRule="auto"/>
        <w:jc w:val="center"/>
        <w:rPr>
          <w:rFonts w:ascii="Monotype Corsiva" w:eastAsia="Times New Roman" w:hAnsi="Monotype Corsiva"/>
          <w:kern w:val="0"/>
          <w:sz w:val="48"/>
        </w:rPr>
      </w:pPr>
      <w:r w:rsidRPr="002B4911">
        <w:rPr>
          <w:rFonts w:ascii="Monotype Corsiva" w:eastAsia="Times New Roman" w:hAnsi="Monotype Corsiva"/>
          <w:kern w:val="0"/>
          <w:sz w:val="48"/>
        </w:rPr>
        <w:t>III: Chanson</w:t>
      </w:r>
    </w:p>
    <w:p w14:paraId="25065D9E" w14:textId="77777777" w:rsidR="006E7D84" w:rsidRPr="00DD5F2D" w:rsidRDefault="00414F29" w:rsidP="002B4911">
      <w:pPr>
        <w:spacing w:before="140" w:after="140" w:line="240" w:lineRule="auto"/>
        <w:rPr>
          <w:rFonts w:ascii="Arial" w:hAnsi="Arial" w:cs="Arial"/>
          <w:b/>
          <w:sz w:val="28"/>
          <w:szCs w:val="28"/>
        </w:rPr>
      </w:pPr>
      <w:r w:rsidRPr="00DD5F2D">
        <w:rPr>
          <w:rFonts w:ascii="Arial" w:hAnsi="Arial" w:cs="Arial"/>
          <w:b/>
          <w:sz w:val="28"/>
          <w:szCs w:val="28"/>
        </w:rPr>
        <w:t>Claude Debussy (1862-1918)</w:t>
      </w:r>
    </w:p>
    <w:p w14:paraId="00423D36" w14:textId="77777777" w:rsidR="006E7D84" w:rsidRPr="00F9505D" w:rsidRDefault="006E7D84" w:rsidP="00402CFD">
      <w:pPr>
        <w:spacing w:before="140" w:after="140" w:line="240" w:lineRule="auto"/>
        <w:ind w:left="720"/>
        <w:rPr>
          <w:rFonts w:ascii="Arial" w:hAnsi="Arial" w:cs="Arial"/>
          <w:sz w:val="28"/>
          <w:szCs w:val="28"/>
        </w:rPr>
      </w:pPr>
      <w:r w:rsidRPr="00F9505D">
        <w:rPr>
          <w:rFonts w:ascii="Arial" w:hAnsi="Arial" w:cs="Arial"/>
          <w:i/>
          <w:sz w:val="28"/>
          <w:szCs w:val="28"/>
          <w:highlight w:val="white"/>
        </w:rPr>
        <w:t>Beau Soir</w:t>
      </w:r>
      <w:r w:rsidR="00414F29" w:rsidRPr="00F9505D">
        <w:rPr>
          <w:rFonts w:ascii="Arial" w:hAnsi="Arial" w:cs="Arial"/>
          <w:sz w:val="28"/>
          <w:szCs w:val="28"/>
        </w:rPr>
        <w:t xml:space="preserve"> (Beautiful Evening) </w:t>
      </w:r>
      <w:r w:rsidR="00414F29" w:rsidRPr="00F9505D">
        <w:rPr>
          <w:rFonts w:ascii="Arial" w:hAnsi="Arial" w:cs="Arial"/>
          <w:szCs w:val="28"/>
        </w:rPr>
        <w:t xml:space="preserve">(ca. 1880; rev. 1890-91) </w:t>
      </w:r>
    </w:p>
    <w:p w14:paraId="0832E6AF" w14:textId="77777777" w:rsidR="006E7D84" w:rsidRPr="00F9505D" w:rsidRDefault="006E7D84" w:rsidP="00402CFD">
      <w:pPr>
        <w:spacing w:before="140" w:after="140" w:line="240" w:lineRule="auto"/>
        <w:ind w:left="720"/>
        <w:rPr>
          <w:rFonts w:ascii="Arial" w:hAnsi="Arial" w:cs="Arial"/>
          <w:sz w:val="28"/>
          <w:szCs w:val="28"/>
        </w:rPr>
      </w:pPr>
      <w:r w:rsidRPr="00F9505D">
        <w:rPr>
          <w:rFonts w:ascii="Arial" w:hAnsi="Arial" w:cs="Arial"/>
          <w:i/>
          <w:sz w:val="28"/>
          <w:szCs w:val="28"/>
          <w:highlight w:val="white"/>
        </w:rPr>
        <w:t xml:space="preserve">Il pleure dans mon </w:t>
      </w:r>
      <w:r w:rsidR="00414F29" w:rsidRPr="00F9505D">
        <w:rPr>
          <w:rFonts w:ascii="Arial" w:hAnsi="Arial" w:cs="Arial"/>
          <w:i/>
          <w:sz w:val="28"/>
          <w:szCs w:val="28"/>
          <w:highlight w:val="white"/>
        </w:rPr>
        <w:t>Coeur</w:t>
      </w:r>
      <w:r w:rsidR="00414F29" w:rsidRPr="00F9505D">
        <w:rPr>
          <w:rFonts w:ascii="Arial" w:hAnsi="Arial" w:cs="Arial"/>
          <w:i/>
          <w:sz w:val="28"/>
          <w:szCs w:val="28"/>
        </w:rPr>
        <w:t xml:space="preserve"> </w:t>
      </w:r>
      <w:r w:rsidR="00414F29" w:rsidRPr="00F9505D">
        <w:rPr>
          <w:rFonts w:ascii="Arial" w:hAnsi="Arial" w:cs="Arial"/>
          <w:sz w:val="28"/>
          <w:szCs w:val="28"/>
        </w:rPr>
        <w:t xml:space="preserve">(Tears Fall in my Heart) </w:t>
      </w:r>
      <w:r w:rsidR="00414F29" w:rsidRPr="00F9505D">
        <w:rPr>
          <w:rFonts w:ascii="Arial" w:hAnsi="Arial" w:cs="Arial"/>
          <w:szCs w:val="28"/>
        </w:rPr>
        <w:t>(1885)</w:t>
      </w:r>
    </w:p>
    <w:p w14:paraId="23C8858B" w14:textId="56DD40C4" w:rsidR="00631E75" w:rsidRDefault="006E7D84" w:rsidP="00402CFD">
      <w:pPr>
        <w:spacing w:before="140" w:after="140" w:line="240" w:lineRule="auto"/>
        <w:ind w:left="720"/>
      </w:pPr>
      <w:r w:rsidRPr="00F9505D">
        <w:rPr>
          <w:rFonts w:ascii="Arial" w:hAnsi="Arial" w:cs="Arial"/>
          <w:i/>
          <w:sz w:val="28"/>
          <w:szCs w:val="28"/>
          <w:highlight w:val="white"/>
        </w:rPr>
        <w:t>Chevaux de bois</w:t>
      </w:r>
      <w:r w:rsidR="00402CFD" w:rsidRPr="00F9505D">
        <w:rPr>
          <w:rFonts w:ascii="Arial" w:hAnsi="Arial" w:cs="Arial"/>
          <w:i/>
          <w:sz w:val="28"/>
          <w:szCs w:val="28"/>
        </w:rPr>
        <w:t xml:space="preserve"> </w:t>
      </w:r>
      <w:r w:rsidR="00402CFD" w:rsidRPr="00F9505D">
        <w:rPr>
          <w:rFonts w:ascii="Arial" w:hAnsi="Arial" w:cs="Arial"/>
          <w:sz w:val="28"/>
          <w:szCs w:val="28"/>
        </w:rPr>
        <w:t>(Merry-go-round)</w:t>
      </w:r>
      <w:r w:rsidR="00414F29" w:rsidRPr="00F9505D">
        <w:rPr>
          <w:rFonts w:ascii="Arial" w:hAnsi="Arial" w:cs="Arial"/>
          <w:sz w:val="28"/>
          <w:szCs w:val="28"/>
        </w:rPr>
        <w:t xml:space="preserve"> </w:t>
      </w:r>
      <w:r w:rsidR="00414F29" w:rsidRPr="00F9505D">
        <w:rPr>
          <w:rFonts w:ascii="Arial" w:hAnsi="Arial" w:cs="Arial"/>
          <w:szCs w:val="28"/>
        </w:rPr>
        <w:t>(</w:t>
      </w:r>
      <w:r w:rsidR="00402CFD" w:rsidRPr="00F9505D">
        <w:rPr>
          <w:rFonts w:ascii="Arial" w:hAnsi="Arial" w:cs="Arial"/>
          <w:szCs w:val="28"/>
        </w:rPr>
        <w:t>1885)</w:t>
      </w:r>
    </w:p>
    <w:p w14:paraId="2F099986" w14:textId="1B9A954F" w:rsidR="003A3D9C" w:rsidRPr="002B4911" w:rsidRDefault="003A3D9C" w:rsidP="002B4911">
      <w:pPr>
        <w:spacing w:before="240" w:after="240" w:line="240" w:lineRule="auto"/>
        <w:jc w:val="center"/>
        <w:rPr>
          <w:rFonts w:ascii="Monotype Corsiva" w:eastAsia="Times New Roman" w:hAnsi="Monotype Corsiva"/>
          <w:kern w:val="0"/>
          <w:sz w:val="48"/>
        </w:rPr>
      </w:pPr>
      <w:bookmarkStart w:id="0" w:name="_GoBack"/>
      <w:r w:rsidRPr="002B4911">
        <w:rPr>
          <w:rFonts w:ascii="Monotype Corsiva" w:eastAsia="Times New Roman" w:hAnsi="Monotype Corsiva"/>
          <w:kern w:val="0"/>
          <w:sz w:val="48"/>
        </w:rPr>
        <w:t>I</w:t>
      </w:r>
      <w:r w:rsidR="00DD5F2D" w:rsidRPr="002B4911">
        <w:rPr>
          <w:rFonts w:ascii="Monotype Corsiva" w:eastAsia="Times New Roman" w:hAnsi="Monotype Corsiva"/>
          <w:kern w:val="0"/>
          <w:sz w:val="48"/>
        </w:rPr>
        <w:t>V</w:t>
      </w:r>
      <w:r w:rsidRPr="002B4911">
        <w:rPr>
          <w:rFonts w:ascii="Monotype Corsiva" w:eastAsia="Times New Roman" w:hAnsi="Monotype Corsiva"/>
          <w:kern w:val="0"/>
          <w:sz w:val="48"/>
        </w:rPr>
        <w:t xml:space="preserve">: </w:t>
      </w:r>
      <w:r w:rsidR="00DD5F2D" w:rsidRPr="002B4911">
        <w:rPr>
          <w:rFonts w:ascii="Monotype Corsiva" w:eastAsia="Times New Roman" w:hAnsi="Monotype Corsiva"/>
          <w:kern w:val="0"/>
          <w:sz w:val="48"/>
        </w:rPr>
        <w:t>American songs</w:t>
      </w:r>
    </w:p>
    <w:bookmarkEnd w:id="0"/>
    <w:p w14:paraId="1E53703A" w14:textId="77777777" w:rsidR="003A3D9C" w:rsidRPr="00DD5F2D" w:rsidRDefault="003A3D9C" w:rsidP="002B4911">
      <w:pPr>
        <w:spacing w:before="140" w:after="140" w:line="240" w:lineRule="auto"/>
        <w:rPr>
          <w:rFonts w:ascii="Arial" w:hAnsi="Arial" w:cs="Arial"/>
          <w:b/>
          <w:sz w:val="28"/>
          <w:szCs w:val="28"/>
        </w:rPr>
      </w:pPr>
      <w:r w:rsidRPr="00DD5F2D">
        <w:rPr>
          <w:rFonts w:ascii="Arial" w:hAnsi="Arial" w:cs="Arial"/>
          <w:b/>
          <w:sz w:val="28"/>
          <w:szCs w:val="28"/>
        </w:rPr>
        <w:t xml:space="preserve">Amy Beach (1867-1944) </w:t>
      </w:r>
    </w:p>
    <w:p w14:paraId="0205284B" w14:textId="77777777" w:rsidR="003A3D9C" w:rsidRPr="00F9505D" w:rsidRDefault="003A3D9C" w:rsidP="003A3D9C">
      <w:pPr>
        <w:spacing w:before="140" w:after="140" w:line="240" w:lineRule="auto"/>
        <w:ind w:left="720"/>
        <w:rPr>
          <w:rFonts w:ascii="Arial" w:hAnsi="Arial" w:cs="Arial"/>
          <w:szCs w:val="28"/>
        </w:rPr>
      </w:pPr>
      <w:r w:rsidRPr="00F9505D">
        <w:rPr>
          <w:rFonts w:ascii="Arial" w:hAnsi="Arial" w:cs="Arial"/>
          <w:i/>
          <w:sz w:val="28"/>
          <w:szCs w:val="28"/>
        </w:rPr>
        <w:t>Three Browning songs</w:t>
      </w:r>
      <w:r w:rsidRPr="00F9505D">
        <w:rPr>
          <w:rFonts w:ascii="Arial" w:hAnsi="Arial" w:cs="Arial"/>
          <w:sz w:val="28"/>
          <w:szCs w:val="28"/>
        </w:rPr>
        <w:t xml:space="preserve"> Op. 44 </w:t>
      </w:r>
      <w:r w:rsidRPr="00F9505D">
        <w:rPr>
          <w:rFonts w:ascii="Arial" w:hAnsi="Arial" w:cs="Arial"/>
          <w:szCs w:val="28"/>
        </w:rPr>
        <w:t>(1899-1900)</w:t>
      </w:r>
    </w:p>
    <w:p w14:paraId="1AE77E75" w14:textId="77777777" w:rsidR="003A3D9C" w:rsidRPr="00F9505D" w:rsidRDefault="003A3D9C" w:rsidP="003A3D9C">
      <w:pPr>
        <w:spacing w:before="140" w:after="140" w:line="240" w:lineRule="auto"/>
        <w:ind w:left="1440"/>
        <w:rPr>
          <w:rFonts w:ascii="Arial" w:hAnsi="Arial" w:cs="Arial"/>
          <w:i/>
          <w:sz w:val="28"/>
          <w:szCs w:val="28"/>
        </w:rPr>
      </w:pPr>
      <w:r w:rsidRPr="00F9505D">
        <w:rPr>
          <w:rFonts w:ascii="Arial" w:hAnsi="Arial" w:cs="Arial"/>
          <w:i/>
          <w:sz w:val="28"/>
          <w:szCs w:val="28"/>
        </w:rPr>
        <w:t>The years at the spring</w:t>
      </w:r>
    </w:p>
    <w:p w14:paraId="3DEB08FD" w14:textId="77777777" w:rsidR="003A3D9C" w:rsidRPr="00F9505D" w:rsidRDefault="003A3D9C" w:rsidP="003A3D9C">
      <w:pPr>
        <w:spacing w:before="140" w:after="140" w:line="240" w:lineRule="auto"/>
        <w:ind w:left="1440"/>
        <w:rPr>
          <w:rFonts w:ascii="Arial" w:hAnsi="Arial" w:cs="Arial"/>
          <w:i/>
          <w:sz w:val="28"/>
          <w:szCs w:val="28"/>
        </w:rPr>
      </w:pPr>
      <w:r w:rsidRPr="00F9505D">
        <w:rPr>
          <w:rFonts w:ascii="Arial" w:hAnsi="Arial" w:cs="Arial"/>
          <w:i/>
          <w:sz w:val="28"/>
          <w:szCs w:val="28"/>
        </w:rPr>
        <w:t>Ah, Love, but a day!</w:t>
      </w:r>
    </w:p>
    <w:p w14:paraId="7CC4A6C3" w14:textId="77777777" w:rsidR="003A3D9C" w:rsidRPr="00F9505D" w:rsidRDefault="003A3D9C" w:rsidP="003A3D9C">
      <w:pPr>
        <w:spacing w:before="140" w:after="140" w:line="240" w:lineRule="auto"/>
        <w:ind w:left="1440"/>
        <w:rPr>
          <w:rFonts w:ascii="Arial" w:hAnsi="Arial" w:cs="Arial"/>
          <w:i/>
          <w:sz w:val="28"/>
          <w:szCs w:val="28"/>
        </w:rPr>
      </w:pPr>
      <w:r w:rsidRPr="00F9505D">
        <w:rPr>
          <w:rFonts w:ascii="Arial" w:hAnsi="Arial" w:cs="Arial"/>
          <w:i/>
          <w:sz w:val="28"/>
          <w:szCs w:val="28"/>
        </w:rPr>
        <w:t xml:space="preserve">I send my heart up to thee! </w:t>
      </w:r>
    </w:p>
    <w:p w14:paraId="0CB24B90" w14:textId="46247747" w:rsidR="00C47421" w:rsidRDefault="00C47421">
      <w:pPr>
        <w:rPr>
          <w:rFonts w:ascii="Arial" w:hAnsi="Arial" w:cs="Arial"/>
        </w:rPr>
      </w:pPr>
      <w:r>
        <w:rPr>
          <w:rFonts w:ascii="Arial" w:hAnsi="Arial" w:cs="Arial"/>
        </w:rPr>
        <w:br w:type="page"/>
      </w:r>
    </w:p>
    <w:p w14:paraId="0000C1C7" w14:textId="77777777" w:rsidR="003A3D9C" w:rsidRPr="00402CFD" w:rsidRDefault="003A3D9C" w:rsidP="00402CFD">
      <w:pPr>
        <w:spacing w:before="140" w:after="140" w:line="240" w:lineRule="auto"/>
        <w:ind w:left="720"/>
        <w:rPr>
          <w:rFonts w:ascii="Arial" w:hAnsi="Arial" w:cs="Arial"/>
        </w:rPr>
      </w:pPr>
    </w:p>
    <w:p w14:paraId="5EB7EFAA" w14:textId="77777777" w:rsidR="000865EB" w:rsidRPr="00DD5F2D" w:rsidRDefault="00931F95" w:rsidP="00DD5F2D">
      <w:pPr>
        <w:spacing w:after="0" w:line="240" w:lineRule="auto"/>
        <w:ind w:left="360"/>
        <w:jc w:val="center"/>
        <w:rPr>
          <w:rFonts w:ascii="Monotype Corsiva" w:eastAsia="Times New Roman" w:hAnsi="Monotype Corsiva"/>
          <w:smallCaps/>
          <w:kern w:val="0"/>
          <w:sz w:val="96"/>
          <w:lang w:val="it-IT"/>
        </w:rPr>
      </w:pPr>
      <w:r w:rsidRPr="00DD5F2D">
        <w:rPr>
          <w:rFonts w:ascii="Monotype Corsiva" w:eastAsia="Times New Roman" w:hAnsi="Monotype Corsiva"/>
          <w:smallCaps/>
          <w:kern w:val="0"/>
          <w:sz w:val="96"/>
          <w:lang w:val="it-IT"/>
        </w:rPr>
        <w:t>The Artist</w:t>
      </w:r>
      <w:r w:rsidR="002943D8" w:rsidRPr="00DD5F2D">
        <w:rPr>
          <w:rFonts w:ascii="Monotype Corsiva" w:eastAsia="Times New Roman" w:hAnsi="Monotype Corsiva"/>
          <w:smallCaps/>
          <w:kern w:val="0"/>
          <w:sz w:val="96"/>
          <w:lang w:val="it-IT"/>
        </w:rPr>
        <w:t>s</w:t>
      </w:r>
    </w:p>
    <w:p w14:paraId="3816A0BF" w14:textId="77777777" w:rsidR="00C47421" w:rsidRDefault="00C47421" w:rsidP="00402CFD">
      <w:pPr>
        <w:jc w:val="both"/>
        <w:rPr>
          <w:rFonts w:ascii="Arial" w:hAnsi="Arial" w:cs="Arial"/>
          <w:sz w:val="28"/>
          <w:szCs w:val="28"/>
        </w:rPr>
      </w:pPr>
    </w:p>
    <w:p w14:paraId="25B3A0F6" w14:textId="7DFBF8CB" w:rsidR="00402CFD" w:rsidRPr="00F9505D" w:rsidRDefault="00357936" w:rsidP="00402CFD">
      <w:pPr>
        <w:jc w:val="both"/>
        <w:rPr>
          <w:rFonts w:ascii="Arial" w:hAnsi="Arial" w:cs="Arial"/>
          <w:sz w:val="28"/>
          <w:szCs w:val="28"/>
        </w:rPr>
      </w:pPr>
      <w:r w:rsidRPr="00F9505D">
        <w:rPr>
          <w:rFonts w:ascii="Arial" w:hAnsi="Arial" w:cs="Arial"/>
          <w:sz w:val="28"/>
          <w:szCs w:val="28"/>
        </w:rPr>
        <w:t xml:space="preserve">Soprano </w:t>
      </w:r>
      <w:r w:rsidRPr="00DD5F2D">
        <w:rPr>
          <w:rFonts w:ascii="Arial" w:hAnsi="Arial" w:cs="Arial"/>
          <w:b/>
          <w:sz w:val="28"/>
          <w:szCs w:val="28"/>
        </w:rPr>
        <w:t xml:space="preserve">Michaella </w:t>
      </w:r>
      <w:r w:rsidR="00402CFD" w:rsidRPr="00DD5F2D">
        <w:rPr>
          <w:rFonts w:ascii="Arial" w:hAnsi="Arial" w:cs="Arial"/>
          <w:b/>
          <w:sz w:val="28"/>
          <w:szCs w:val="28"/>
        </w:rPr>
        <w:t xml:space="preserve">Edelstein </w:t>
      </w:r>
      <w:r w:rsidRPr="00F9505D">
        <w:rPr>
          <w:rFonts w:ascii="Arial" w:hAnsi="Arial" w:cs="Arial"/>
          <w:sz w:val="28"/>
          <w:szCs w:val="28"/>
        </w:rPr>
        <w:t xml:space="preserve">completed her Performance Degree at the Sydney Conservatorium of Music as a recipient of the Dr Greenberg &amp; Gerney-Jensen Scholarship for Opera. International credits involve excerpts from </w:t>
      </w:r>
      <w:r w:rsidRPr="00F9505D">
        <w:rPr>
          <w:rFonts w:ascii="Arial" w:hAnsi="Arial" w:cs="Arial"/>
          <w:i/>
          <w:sz w:val="28"/>
          <w:szCs w:val="28"/>
        </w:rPr>
        <w:t>Hansel und Gretel</w:t>
      </w:r>
      <w:r w:rsidRPr="00F9505D">
        <w:rPr>
          <w:rFonts w:ascii="Arial" w:hAnsi="Arial" w:cs="Arial"/>
          <w:sz w:val="28"/>
          <w:szCs w:val="28"/>
        </w:rPr>
        <w:t xml:space="preserve"> (Humperdink) and </w:t>
      </w:r>
      <w:r w:rsidRPr="00F9505D">
        <w:rPr>
          <w:rFonts w:ascii="Arial" w:hAnsi="Arial" w:cs="Arial"/>
          <w:i/>
          <w:sz w:val="28"/>
          <w:szCs w:val="28"/>
        </w:rPr>
        <w:t xml:space="preserve">Le Nozze de Figaro </w:t>
      </w:r>
      <w:r w:rsidRPr="00F9505D">
        <w:rPr>
          <w:rFonts w:ascii="Arial" w:hAnsi="Arial" w:cs="Arial"/>
          <w:sz w:val="28"/>
          <w:szCs w:val="28"/>
        </w:rPr>
        <w:t>(Mozart) during the Bel Canto Summer School program in Munich. She was awarded the Estivo Chamber Music Summer School schol</w:t>
      </w:r>
      <w:r w:rsidR="00402CFD" w:rsidRPr="00F9505D">
        <w:rPr>
          <w:rFonts w:ascii="Arial" w:hAnsi="Arial" w:cs="Arial"/>
          <w:sz w:val="28"/>
          <w:szCs w:val="28"/>
        </w:rPr>
        <w:t xml:space="preserve">arship in Verona, Italy (2016) and later </w:t>
      </w:r>
      <w:r w:rsidRPr="00F9505D">
        <w:rPr>
          <w:rFonts w:ascii="Arial" w:hAnsi="Arial" w:cs="Arial"/>
          <w:sz w:val="28"/>
          <w:szCs w:val="28"/>
        </w:rPr>
        <w:t>a sponsored position as a Pacific Opera Young Artist for 2018 unde</w:t>
      </w:r>
      <w:r w:rsidR="00402CFD" w:rsidRPr="00F9505D">
        <w:rPr>
          <w:rFonts w:ascii="Arial" w:hAnsi="Arial" w:cs="Arial"/>
          <w:sz w:val="28"/>
          <w:szCs w:val="28"/>
        </w:rPr>
        <w:t>r the direction of Simon Kenway.</w:t>
      </w:r>
      <w:r w:rsidRPr="00F9505D">
        <w:rPr>
          <w:rFonts w:ascii="Arial" w:hAnsi="Arial" w:cs="Arial"/>
          <w:sz w:val="28"/>
          <w:szCs w:val="28"/>
        </w:rPr>
        <w:t xml:space="preserve"> </w:t>
      </w:r>
      <w:r w:rsidR="00402CFD" w:rsidRPr="00F9505D">
        <w:rPr>
          <w:rFonts w:ascii="Arial" w:hAnsi="Arial" w:cs="Arial"/>
          <w:sz w:val="28"/>
          <w:szCs w:val="28"/>
        </w:rPr>
        <w:t>She has</w:t>
      </w:r>
      <w:r w:rsidRPr="00F9505D">
        <w:rPr>
          <w:rFonts w:ascii="Arial" w:hAnsi="Arial" w:cs="Arial"/>
          <w:sz w:val="28"/>
          <w:szCs w:val="28"/>
        </w:rPr>
        <w:t xml:space="preserve"> performed in various </w:t>
      </w:r>
      <w:r w:rsidR="00402CFD" w:rsidRPr="00F9505D">
        <w:rPr>
          <w:rFonts w:ascii="Arial" w:hAnsi="Arial" w:cs="Arial"/>
          <w:sz w:val="28"/>
          <w:szCs w:val="28"/>
        </w:rPr>
        <w:t>locations in Sydney, including t</w:t>
      </w:r>
      <w:r w:rsidRPr="00F9505D">
        <w:rPr>
          <w:rFonts w:ascii="Arial" w:hAnsi="Arial" w:cs="Arial"/>
          <w:sz w:val="28"/>
          <w:szCs w:val="28"/>
        </w:rPr>
        <w:t>he Utzon Room at the Sydney Opera House. Locally, Michaella has performed frequently with Canberra Opera. Michaella is excited for her debut performance in the role Cherubino (</w:t>
      </w:r>
      <w:r w:rsidRPr="00F9505D">
        <w:rPr>
          <w:rFonts w:ascii="Arial" w:hAnsi="Arial" w:cs="Arial"/>
          <w:i/>
          <w:sz w:val="28"/>
          <w:szCs w:val="28"/>
        </w:rPr>
        <w:t>Le nozze di Figaro</w:t>
      </w:r>
      <w:r w:rsidRPr="00F9505D">
        <w:rPr>
          <w:rFonts w:ascii="Arial" w:hAnsi="Arial" w:cs="Arial"/>
          <w:sz w:val="28"/>
          <w:szCs w:val="28"/>
        </w:rPr>
        <w:t>) with National Opera under the new direction of Peter Coleman-Wright AO, in May 2021.</w:t>
      </w:r>
    </w:p>
    <w:p w14:paraId="4684793C" w14:textId="77777777" w:rsidR="00F9505D" w:rsidRPr="00F9505D" w:rsidRDefault="00F9505D" w:rsidP="00402CFD">
      <w:pPr>
        <w:jc w:val="both"/>
        <w:rPr>
          <w:rFonts w:ascii="Arial" w:hAnsi="Arial" w:cs="Arial"/>
          <w:sz w:val="28"/>
          <w:szCs w:val="28"/>
        </w:rPr>
      </w:pPr>
    </w:p>
    <w:p w14:paraId="29B53EE5" w14:textId="77777777" w:rsidR="00DD5F2D" w:rsidRDefault="00357936" w:rsidP="00402CFD">
      <w:pPr>
        <w:jc w:val="both"/>
        <w:rPr>
          <w:rFonts w:ascii="Arial" w:hAnsi="Arial" w:cs="Arial"/>
          <w:sz w:val="28"/>
          <w:szCs w:val="28"/>
        </w:rPr>
      </w:pPr>
      <w:r w:rsidRPr="00DD5F2D">
        <w:rPr>
          <w:rFonts w:ascii="Arial" w:hAnsi="Arial" w:cs="Arial"/>
          <w:b/>
          <w:sz w:val="28"/>
          <w:szCs w:val="28"/>
        </w:rPr>
        <w:t>Robert Schmidli</w:t>
      </w:r>
      <w:r w:rsidRPr="00DD5F2D">
        <w:rPr>
          <w:rFonts w:ascii="Arial" w:hAnsi="Arial" w:cs="Arial"/>
          <w:sz w:val="28"/>
          <w:szCs w:val="28"/>
        </w:rPr>
        <w:t xml:space="preserve"> </w:t>
      </w:r>
      <w:r w:rsidR="00DD5F2D" w:rsidRPr="00DD5F2D">
        <w:rPr>
          <w:rFonts w:ascii="Arial" w:hAnsi="Arial" w:cs="Arial"/>
          <w:sz w:val="28"/>
          <w:szCs w:val="28"/>
        </w:rPr>
        <w:t>Robert Studied with Alice Farquhar, Iola Shelley and Johannes Giessen in New Zealand and later with Steven MacIntyre and Jean Starling in Melbourne. He passed his LTCL and LRSM diplomas in New Zealand while studying medicine. In his first year of Medicine in Christchurch he was awarded the Union in Graduates in Music prize at Canterbury University. During his medical studies in Dunedin he performed on national and local radio. He has played works including the Liszt second piano concerto and the Rachmaninov Rhapsody on a Theme by Paganini with orchestras in New Zealand and Australia. He has performed with a number of international artists including David Pereira, Jack Glatzer and George Zukerman. He moved to Melbourne in 1991 and undertook PhD studies at the Walter and Eliza Hall Institute of Medical Research. Since coming to Canberra in 1996 he has appeared as a soloist, accompanist and chamber music player. Robert is a Fellow of the Wesley Music Centre. He currently practices as a specialist in endocrinology and diabetes in Canberra and rural New South Wales.</w:t>
      </w:r>
    </w:p>
    <w:p w14:paraId="49E305E2" w14:textId="77777777" w:rsidR="00DD5F2D" w:rsidRDefault="00DD5F2D" w:rsidP="00402CFD">
      <w:pPr>
        <w:jc w:val="both"/>
        <w:rPr>
          <w:rFonts w:ascii="Arial" w:hAnsi="Arial" w:cs="Arial"/>
          <w:sz w:val="28"/>
          <w:szCs w:val="28"/>
        </w:rPr>
      </w:pPr>
    </w:p>
    <w:p w14:paraId="2142674E" w14:textId="0ACBC3D5" w:rsidR="00F9505D" w:rsidRPr="00C47421" w:rsidRDefault="00357936" w:rsidP="00C47421">
      <w:pPr>
        <w:jc w:val="center"/>
        <w:rPr>
          <w:rFonts w:ascii="Arial" w:hAnsi="Arial" w:cs="Arial"/>
          <w:sz w:val="28"/>
          <w:szCs w:val="28"/>
        </w:rPr>
      </w:pPr>
      <w:r w:rsidRPr="00F9505D">
        <w:rPr>
          <w:rFonts w:ascii="Arial" w:hAnsi="Arial" w:cs="Arial"/>
          <w:sz w:val="28"/>
          <w:szCs w:val="28"/>
        </w:rPr>
        <w:t>Information about upcoming concerts can be found at</w:t>
      </w:r>
      <w:r w:rsidRPr="00C47421">
        <w:rPr>
          <w:rFonts w:ascii="Arial" w:hAnsi="Arial" w:cs="Arial"/>
          <w:sz w:val="28"/>
          <w:szCs w:val="28"/>
        </w:rPr>
        <w:t xml:space="preserve"> www.schmidli.com.au</w:t>
      </w:r>
    </w:p>
    <w:sectPr w:rsidR="00F9505D" w:rsidRPr="00C47421" w:rsidSect="002B4911">
      <w:pgSz w:w="11906" w:h="16838" w:code="9"/>
      <w:pgMar w:top="851" w:right="851" w:bottom="284" w:left="851" w:header="0" w:footer="0"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Helvetica Neue">
    <w:altName w:val="﷽﷽﷽﷽﷽﷽﷽﷽w Roman"/>
    <w:charset w:val="00"/>
    <w:family w:val="auto"/>
    <w:pitch w:val="variable"/>
    <w:sig w:usb0="E50002FF" w:usb1="500079DB" w:usb2="00000010" w:usb3="00000000" w:csb0="00000001" w:csb1="00000000"/>
  </w:font>
  <w:font w:name="Liberation Serif">
    <w:altName w:val="Times New Roman"/>
    <w:charset w:val="00"/>
    <w:family w:val="roman"/>
    <w:pitch w:val="variable"/>
    <w:sig w:usb0="E0000AFF" w:usb1="500078FF" w:usb2="00000021" w:usb3="00000000" w:csb0="000001BF" w:csb1="00000000"/>
  </w:font>
  <w:font w:name="NSimSun">
    <w:panose1 w:val="02010609030101010101"/>
    <w:charset w:val="86"/>
    <w:family w:val="modern"/>
    <w:pitch w:val="fixed"/>
    <w:sig w:usb0="00000283" w:usb1="288F0000" w:usb2="00000016" w:usb3="00000000" w:csb0="00040001" w:csb1="00000000"/>
  </w:font>
  <w:font w:name="Lucida Sans">
    <w:charset w:val="00"/>
    <w:family w:val="swiss"/>
    <w:pitch w:val="variable"/>
    <w:sig w:usb0="00000003" w:usb1="00000000" w:usb2="00000000" w:usb3="00000000" w:csb0="00000001" w:csb1="00000000"/>
  </w:font>
  <w:font w:name="Monotype Corsiva">
    <w:panose1 w:val="03010101010201010101"/>
    <w:charset w:val="00"/>
    <w:family w:val="script"/>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0MDW1MLU0MbAwNDdU0lEKTi0uzszPAykwqgUAHJ/92ywAAAA="/>
  </w:docVars>
  <w:rsids>
    <w:rsidRoot w:val="00A57100"/>
    <w:rsid w:val="00006768"/>
    <w:rsid w:val="00007F22"/>
    <w:rsid w:val="00015C95"/>
    <w:rsid w:val="00016CBE"/>
    <w:rsid w:val="00016F36"/>
    <w:rsid w:val="00023462"/>
    <w:rsid w:val="00025B29"/>
    <w:rsid w:val="00026079"/>
    <w:rsid w:val="000265E0"/>
    <w:rsid w:val="00027F0D"/>
    <w:rsid w:val="00030A24"/>
    <w:rsid w:val="00031F78"/>
    <w:rsid w:val="00032BE4"/>
    <w:rsid w:val="000344BF"/>
    <w:rsid w:val="0004051C"/>
    <w:rsid w:val="00041F20"/>
    <w:rsid w:val="00050373"/>
    <w:rsid w:val="000551F5"/>
    <w:rsid w:val="00055F49"/>
    <w:rsid w:val="0005738A"/>
    <w:rsid w:val="000578EA"/>
    <w:rsid w:val="000608F9"/>
    <w:rsid w:val="00061F07"/>
    <w:rsid w:val="000623C5"/>
    <w:rsid w:val="00064D93"/>
    <w:rsid w:val="000674AB"/>
    <w:rsid w:val="00067CC3"/>
    <w:rsid w:val="0007038A"/>
    <w:rsid w:val="000733CD"/>
    <w:rsid w:val="0007567A"/>
    <w:rsid w:val="00077240"/>
    <w:rsid w:val="00084E4D"/>
    <w:rsid w:val="00085E35"/>
    <w:rsid w:val="000865EB"/>
    <w:rsid w:val="00087D7C"/>
    <w:rsid w:val="000914F9"/>
    <w:rsid w:val="00094439"/>
    <w:rsid w:val="0009481D"/>
    <w:rsid w:val="00094C3E"/>
    <w:rsid w:val="00095CE5"/>
    <w:rsid w:val="000A175D"/>
    <w:rsid w:val="000A19A0"/>
    <w:rsid w:val="000A295F"/>
    <w:rsid w:val="000A303F"/>
    <w:rsid w:val="000A3FEA"/>
    <w:rsid w:val="000B04C2"/>
    <w:rsid w:val="000B1F0B"/>
    <w:rsid w:val="000B28D6"/>
    <w:rsid w:val="000B2AEC"/>
    <w:rsid w:val="000B6EF1"/>
    <w:rsid w:val="000B793B"/>
    <w:rsid w:val="000C17B7"/>
    <w:rsid w:val="000C2A3F"/>
    <w:rsid w:val="000C2B1B"/>
    <w:rsid w:val="000C2EC1"/>
    <w:rsid w:val="000C3CE8"/>
    <w:rsid w:val="000C4AF6"/>
    <w:rsid w:val="000C6629"/>
    <w:rsid w:val="000D04B2"/>
    <w:rsid w:val="000D27D0"/>
    <w:rsid w:val="000D3265"/>
    <w:rsid w:val="000D34E7"/>
    <w:rsid w:val="000D3702"/>
    <w:rsid w:val="000D4E4B"/>
    <w:rsid w:val="000D57ED"/>
    <w:rsid w:val="000D5A30"/>
    <w:rsid w:val="000E192F"/>
    <w:rsid w:val="000E5F1D"/>
    <w:rsid w:val="000E7978"/>
    <w:rsid w:val="00100086"/>
    <w:rsid w:val="001029EA"/>
    <w:rsid w:val="00104609"/>
    <w:rsid w:val="00107B11"/>
    <w:rsid w:val="00111FDD"/>
    <w:rsid w:val="001138E6"/>
    <w:rsid w:val="00113C93"/>
    <w:rsid w:val="00115A1D"/>
    <w:rsid w:val="001161F3"/>
    <w:rsid w:val="001167F3"/>
    <w:rsid w:val="00116FA6"/>
    <w:rsid w:val="0012117B"/>
    <w:rsid w:val="00121274"/>
    <w:rsid w:val="00122DA1"/>
    <w:rsid w:val="00124F89"/>
    <w:rsid w:val="001267A1"/>
    <w:rsid w:val="00127E59"/>
    <w:rsid w:val="00130629"/>
    <w:rsid w:val="00133721"/>
    <w:rsid w:val="00133B36"/>
    <w:rsid w:val="00133F38"/>
    <w:rsid w:val="0013406F"/>
    <w:rsid w:val="00134FCE"/>
    <w:rsid w:val="001354AB"/>
    <w:rsid w:val="00136657"/>
    <w:rsid w:val="00136A6E"/>
    <w:rsid w:val="00137291"/>
    <w:rsid w:val="00137507"/>
    <w:rsid w:val="00142F33"/>
    <w:rsid w:val="00143D7A"/>
    <w:rsid w:val="00145440"/>
    <w:rsid w:val="00145FC5"/>
    <w:rsid w:val="00147D5C"/>
    <w:rsid w:val="001503E4"/>
    <w:rsid w:val="00151650"/>
    <w:rsid w:val="00152C3F"/>
    <w:rsid w:val="00154D7C"/>
    <w:rsid w:val="001573B2"/>
    <w:rsid w:val="00160B77"/>
    <w:rsid w:val="00160FA9"/>
    <w:rsid w:val="0016151C"/>
    <w:rsid w:val="00161C5E"/>
    <w:rsid w:val="00162ABD"/>
    <w:rsid w:val="0016471E"/>
    <w:rsid w:val="00165225"/>
    <w:rsid w:val="00165C87"/>
    <w:rsid w:val="00167507"/>
    <w:rsid w:val="00173B5F"/>
    <w:rsid w:val="00176024"/>
    <w:rsid w:val="00177437"/>
    <w:rsid w:val="00177CFD"/>
    <w:rsid w:val="00183E9E"/>
    <w:rsid w:val="001854C0"/>
    <w:rsid w:val="00185DE0"/>
    <w:rsid w:val="00186C69"/>
    <w:rsid w:val="001870DB"/>
    <w:rsid w:val="00187949"/>
    <w:rsid w:val="00187EB9"/>
    <w:rsid w:val="00190A7B"/>
    <w:rsid w:val="00193AA2"/>
    <w:rsid w:val="00194955"/>
    <w:rsid w:val="00195E6E"/>
    <w:rsid w:val="001966FB"/>
    <w:rsid w:val="00196CAE"/>
    <w:rsid w:val="001A5CC8"/>
    <w:rsid w:val="001A65CC"/>
    <w:rsid w:val="001C2BA2"/>
    <w:rsid w:val="001C343A"/>
    <w:rsid w:val="001C7E81"/>
    <w:rsid w:val="001D0374"/>
    <w:rsid w:val="001D31BD"/>
    <w:rsid w:val="001D4E2E"/>
    <w:rsid w:val="001E22D0"/>
    <w:rsid w:val="001E26F9"/>
    <w:rsid w:val="001E66FE"/>
    <w:rsid w:val="001E74EA"/>
    <w:rsid w:val="001F041F"/>
    <w:rsid w:val="001F098F"/>
    <w:rsid w:val="001F4381"/>
    <w:rsid w:val="001F4563"/>
    <w:rsid w:val="001F4C69"/>
    <w:rsid w:val="001F70B5"/>
    <w:rsid w:val="001F72A9"/>
    <w:rsid w:val="002003D9"/>
    <w:rsid w:val="002029A9"/>
    <w:rsid w:val="00203790"/>
    <w:rsid w:val="00204BBF"/>
    <w:rsid w:val="00205E81"/>
    <w:rsid w:val="00215E59"/>
    <w:rsid w:val="0021645A"/>
    <w:rsid w:val="00217706"/>
    <w:rsid w:val="00222197"/>
    <w:rsid w:val="00225986"/>
    <w:rsid w:val="00225AA8"/>
    <w:rsid w:val="00225E09"/>
    <w:rsid w:val="00226289"/>
    <w:rsid w:val="0022770C"/>
    <w:rsid w:val="00231F05"/>
    <w:rsid w:val="002335FF"/>
    <w:rsid w:val="00236904"/>
    <w:rsid w:val="00242650"/>
    <w:rsid w:val="00242F9F"/>
    <w:rsid w:val="00251080"/>
    <w:rsid w:val="0025117C"/>
    <w:rsid w:val="002519AB"/>
    <w:rsid w:val="00251D42"/>
    <w:rsid w:val="0025223B"/>
    <w:rsid w:val="002561F3"/>
    <w:rsid w:val="00256E68"/>
    <w:rsid w:val="00256FE9"/>
    <w:rsid w:val="00257B37"/>
    <w:rsid w:val="002638F6"/>
    <w:rsid w:val="002639DF"/>
    <w:rsid w:val="00263A38"/>
    <w:rsid w:val="00264976"/>
    <w:rsid w:val="00266474"/>
    <w:rsid w:val="0027123E"/>
    <w:rsid w:val="00276EC3"/>
    <w:rsid w:val="00277563"/>
    <w:rsid w:val="00277D51"/>
    <w:rsid w:val="00280E59"/>
    <w:rsid w:val="00281744"/>
    <w:rsid w:val="00287ABF"/>
    <w:rsid w:val="00290FBB"/>
    <w:rsid w:val="0029248D"/>
    <w:rsid w:val="00292ECB"/>
    <w:rsid w:val="002943D8"/>
    <w:rsid w:val="00294A3D"/>
    <w:rsid w:val="00295CB2"/>
    <w:rsid w:val="002973BE"/>
    <w:rsid w:val="00297CE0"/>
    <w:rsid w:val="00297E28"/>
    <w:rsid w:val="002A28E1"/>
    <w:rsid w:val="002A58E8"/>
    <w:rsid w:val="002A670F"/>
    <w:rsid w:val="002B039D"/>
    <w:rsid w:val="002B1D44"/>
    <w:rsid w:val="002B407C"/>
    <w:rsid w:val="002B4911"/>
    <w:rsid w:val="002B49EA"/>
    <w:rsid w:val="002C039A"/>
    <w:rsid w:val="002C0573"/>
    <w:rsid w:val="002C190F"/>
    <w:rsid w:val="002C2768"/>
    <w:rsid w:val="002C3413"/>
    <w:rsid w:val="002C6FEE"/>
    <w:rsid w:val="002C7308"/>
    <w:rsid w:val="002C7466"/>
    <w:rsid w:val="002D7653"/>
    <w:rsid w:val="002D7DE1"/>
    <w:rsid w:val="002E1677"/>
    <w:rsid w:val="002E30F7"/>
    <w:rsid w:val="002E327F"/>
    <w:rsid w:val="002E69B1"/>
    <w:rsid w:val="002E7427"/>
    <w:rsid w:val="002F0D1E"/>
    <w:rsid w:val="002F4052"/>
    <w:rsid w:val="002F56DE"/>
    <w:rsid w:val="002F605C"/>
    <w:rsid w:val="00300642"/>
    <w:rsid w:val="00301EF1"/>
    <w:rsid w:val="00302EC5"/>
    <w:rsid w:val="003053AE"/>
    <w:rsid w:val="00307930"/>
    <w:rsid w:val="00307DA5"/>
    <w:rsid w:val="00311824"/>
    <w:rsid w:val="00311D8E"/>
    <w:rsid w:val="00314A8B"/>
    <w:rsid w:val="00320612"/>
    <w:rsid w:val="0032160E"/>
    <w:rsid w:val="003217A2"/>
    <w:rsid w:val="003307D5"/>
    <w:rsid w:val="0033430A"/>
    <w:rsid w:val="00334F55"/>
    <w:rsid w:val="0033561C"/>
    <w:rsid w:val="0034295D"/>
    <w:rsid w:val="00342CFC"/>
    <w:rsid w:val="00343601"/>
    <w:rsid w:val="00344C51"/>
    <w:rsid w:val="0035254A"/>
    <w:rsid w:val="003550BA"/>
    <w:rsid w:val="00357936"/>
    <w:rsid w:val="003633B0"/>
    <w:rsid w:val="00364084"/>
    <w:rsid w:val="0036597F"/>
    <w:rsid w:val="0037122D"/>
    <w:rsid w:val="003742DF"/>
    <w:rsid w:val="003776D8"/>
    <w:rsid w:val="00380101"/>
    <w:rsid w:val="003803FC"/>
    <w:rsid w:val="00381D6F"/>
    <w:rsid w:val="00382028"/>
    <w:rsid w:val="00385ED3"/>
    <w:rsid w:val="00396A56"/>
    <w:rsid w:val="003A0A8E"/>
    <w:rsid w:val="003A3C77"/>
    <w:rsid w:val="003A3D9C"/>
    <w:rsid w:val="003A459F"/>
    <w:rsid w:val="003A4A27"/>
    <w:rsid w:val="003A4B57"/>
    <w:rsid w:val="003A64CB"/>
    <w:rsid w:val="003A6C4A"/>
    <w:rsid w:val="003B1807"/>
    <w:rsid w:val="003B4A1A"/>
    <w:rsid w:val="003C1767"/>
    <w:rsid w:val="003C29E7"/>
    <w:rsid w:val="003C3845"/>
    <w:rsid w:val="003C421B"/>
    <w:rsid w:val="003C466B"/>
    <w:rsid w:val="003C6B87"/>
    <w:rsid w:val="003D03EE"/>
    <w:rsid w:val="003D082F"/>
    <w:rsid w:val="003D3049"/>
    <w:rsid w:val="003D3AD2"/>
    <w:rsid w:val="003D3C02"/>
    <w:rsid w:val="003D3D79"/>
    <w:rsid w:val="003D4444"/>
    <w:rsid w:val="003E71FD"/>
    <w:rsid w:val="003F02D9"/>
    <w:rsid w:val="003F03BC"/>
    <w:rsid w:val="003F0EE8"/>
    <w:rsid w:val="003F23E2"/>
    <w:rsid w:val="003F2A87"/>
    <w:rsid w:val="003F3044"/>
    <w:rsid w:val="003F30BA"/>
    <w:rsid w:val="003F3B5B"/>
    <w:rsid w:val="003F4D3E"/>
    <w:rsid w:val="003F5043"/>
    <w:rsid w:val="003F683A"/>
    <w:rsid w:val="00400463"/>
    <w:rsid w:val="004012D5"/>
    <w:rsid w:val="004023DA"/>
    <w:rsid w:val="004027FC"/>
    <w:rsid w:val="00402CFD"/>
    <w:rsid w:val="00402F08"/>
    <w:rsid w:val="00404E5D"/>
    <w:rsid w:val="00406C78"/>
    <w:rsid w:val="00411270"/>
    <w:rsid w:val="00414F29"/>
    <w:rsid w:val="00416B81"/>
    <w:rsid w:val="0042099C"/>
    <w:rsid w:val="00422489"/>
    <w:rsid w:val="00423548"/>
    <w:rsid w:val="00423B5C"/>
    <w:rsid w:val="00423F2F"/>
    <w:rsid w:val="00424E66"/>
    <w:rsid w:val="0043122B"/>
    <w:rsid w:val="00431CF1"/>
    <w:rsid w:val="00432126"/>
    <w:rsid w:val="0043309B"/>
    <w:rsid w:val="00433F0C"/>
    <w:rsid w:val="00434E7F"/>
    <w:rsid w:val="0043515C"/>
    <w:rsid w:val="00435AA1"/>
    <w:rsid w:val="00440A20"/>
    <w:rsid w:val="00443F23"/>
    <w:rsid w:val="00444C35"/>
    <w:rsid w:val="0044650D"/>
    <w:rsid w:val="00450BD6"/>
    <w:rsid w:val="00454F0F"/>
    <w:rsid w:val="00455C9E"/>
    <w:rsid w:val="00455DB1"/>
    <w:rsid w:val="00457B36"/>
    <w:rsid w:val="00460B09"/>
    <w:rsid w:val="00460D53"/>
    <w:rsid w:val="0046287C"/>
    <w:rsid w:val="0046383A"/>
    <w:rsid w:val="00464359"/>
    <w:rsid w:val="00464DBA"/>
    <w:rsid w:val="00465D0D"/>
    <w:rsid w:val="004676BE"/>
    <w:rsid w:val="00470CAF"/>
    <w:rsid w:val="004767AF"/>
    <w:rsid w:val="0047750A"/>
    <w:rsid w:val="004804E4"/>
    <w:rsid w:val="00484677"/>
    <w:rsid w:val="0048474C"/>
    <w:rsid w:val="00486DB4"/>
    <w:rsid w:val="0049503C"/>
    <w:rsid w:val="00496E66"/>
    <w:rsid w:val="00497D59"/>
    <w:rsid w:val="00497E28"/>
    <w:rsid w:val="004A0771"/>
    <w:rsid w:val="004A0B24"/>
    <w:rsid w:val="004A1291"/>
    <w:rsid w:val="004A2684"/>
    <w:rsid w:val="004A5F21"/>
    <w:rsid w:val="004A6B2F"/>
    <w:rsid w:val="004A6CF3"/>
    <w:rsid w:val="004A7B08"/>
    <w:rsid w:val="004B03B2"/>
    <w:rsid w:val="004B2721"/>
    <w:rsid w:val="004B4A84"/>
    <w:rsid w:val="004B4F1D"/>
    <w:rsid w:val="004B65F5"/>
    <w:rsid w:val="004B6BF8"/>
    <w:rsid w:val="004B6D7C"/>
    <w:rsid w:val="004C35BE"/>
    <w:rsid w:val="004C65A5"/>
    <w:rsid w:val="004C71C7"/>
    <w:rsid w:val="004C7EA5"/>
    <w:rsid w:val="004D0F12"/>
    <w:rsid w:val="004D28D3"/>
    <w:rsid w:val="004D2C81"/>
    <w:rsid w:val="004D414C"/>
    <w:rsid w:val="004D5EB1"/>
    <w:rsid w:val="004D662D"/>
    <w:rsid w:val="004D6AD6"/>
    <w:rsid w:val="004E011C"/>
    <w:rsid w:val="004E013A"/>
    <w:rsid w:val="004E0177"/>
    <w:rsid w:val="004E04D9"/>
    <w:rsid w:val="004E06B3"/>
    <w:rsid w:val="004E1C0C"/>
    <w:rsid w:val="004E346C"/>
    <w:rsid w:val="004E35C4"/>
    <w:rsid w:val="004E742D"/>
    <w:rsid w:val="004F22EA"/>
    <w:rsid w:val="004F63DC"/>
    <w:rsid w:val="004F6F15"/>
    <w:rsid w:val="004F7847"/>
    <w:rsid w:val="004F7BFF"/>
    <w:rsid w:val="004F7EBA"/>
    <w:rsid w:val="00500103"/>
    <w:rsid w:val="00503D33"/>
    <w:rsid w:val="00506E8A"/>
    <w:rsid w:val="00507D7B"/>
    <w:rsid w:val="00511D78"/>
    <w:rsid w:val="00511F55"/>
    <w:rsid w:val="005123ED"/>
    <w:rsid w:val="00520201"/>
    <w:rsid w:val="00520F26"/>
    <w:rsid w:val="00521EB6"/>
    <w:rsid w:val="00523445"/>
    <w:rsid w:val="00525EBE"/>
    <w:rsid w:val="00526932"/>
    <w:rsid w:val="00526AB9"/>
    <w:rsid w:val="00530C76"/>
    <w:rsid w:val="0053101D"/>
    <w:rsid w:val="005326C5"/>
    <w:rsid w:val="005333B5"/>
    <w:rsid w:val="00533A71"/>
    <w:rsid w:val="00540466"/>
    <w:rsid w:val="00540610"/>
    <w:rsid w:val="005465D1"/>
    <w:rsid w:val="005471D7"/>
    <w:rsid w:val="005506D8"/>
    <w:rsid w:val="005514ED"/>
    <w:rsid w:val="0055167F"/>
    <w:rsid w:val="00551FBF"/>
    <w:rsid w:val="00552A0D"/>
    <w:rsid w:val="0055642D"/>
    <w:rsid w:val="00560841"/>
    <w:rsid w:val="0056196A"/>
    <w:rsid w:val="00561CEE"/>
    <w:rsid w:val="005621ED"/>
    <w:rsid w:val="00562322"/>
    <w:rsid w:val="00563CEF"/>
    <w:rsid w:val="00565F4B"/>
    <w:rsid w:val="00566F37"/>
    <w:rsid w:val="0057221B"/>
    <w:rsid w:val="005747C3"/>
    <w:rsid w:val="005750BC"/>
    <w:rsid w:val="005764C5"/>
    <w:rsid w:val="005779E6"/>
    <w:rsid w:val="00580D1C"/>
    <w:rsid w:val="00584112"/>
    <w:rsid w:val="00584EC8"/>
    <w:rsid w:val="00593737"/>
    <w:rsid w:val="00593DC5"/>
    <w:rsid w:val="0059461C"/>
    <w:rsid w:val="00596A76"/>
    <w:rsid w:val="00597982"/>
    <w:rsid w:val="005A1449"/>
    <w:rsid w:val="005A2173"/>
    <w:rsid w:val="005A3168"/>
    <w:rsid w:val="005A4793"/>
    <w:rsid w:val="005A4B2B"/>
    <w:rsid w:val="005A6057"/>
    <w:rsid w:val="005A641E"/>
    <w:rsid w:val="005A6E0D"/>
    <w:rsid w:val="005B3041"/>
    <w:rsid w:val="005B3EC8"/>
    <w:rsid w:val="005B5ED6"/>
    <w:rsid w:val="005B614D"/>
    <w:rsid w:val="005B6D83"/>
    <w:rsid w:val="005B71DD"/>
    <w:rsid w:val="005B732C"/>
    <w:rsid w:val="005C2A74"/>
    <w:rsid w:val="005C3D12"/>
    <w:rsid w:val="005C5AAF"/>
    <w:rsid w:val="005D1195"/>
    <w:rsid w:val="005D1D8A"/>
    <w:rsid w:val="005D3A31"/>
    <w:rsid w:val="005D5753"/>
    <w:rsid w:val="005D64DE"/>
    <w:rsid w:val="005E29C9"/>
    <w:rsid w:val="005E4764"/>
    <w:rsid w:val="005E4FAB"/>
    <w:rsid w:val="005E5A2E"/>
    <w:rsid w:val="005E5C24"/>
    <w:rsid w:val="005E7BFE"/>
    <w:rsid w:val="005F232D"/>
    <w:rsid w:val="005F4842"/>
    <w:rsid w:val="005F4EB8"/>
    <w:rsid w:val="005F4F90"/>
    <w:rsid w:val="00602008"/>
    <w:rsid w:val="00602BFF"/>
    <w:rsid w:val="006050C5"/>
    <w:rsid w:val="006066E8"/>
    <w:rsid w:val="00611206"/>
    <w:rsid w:val="00612EAB"/>
    <w:rsid w:val="00613352"/>
    <w:rsid w:val="00614D96"/>
    <w:rsid w:val="006159C2"/>
    <w:rsid w:val="006169C7"/>
    <w:rsid w:val="006175CB"/>
    <w:rsid w:val="00620C76"/>
    <w:rsid w:val="00622915"/>
    <w:rsid w:val="00623E50"/>
    <w:rsid w:val="0062401A"/>
    <w:rsid w:val="0063007B"/>
    <w:rsid w:val="006314D0"/>
    <w:rsid w:val="00631C8A"/>
    <w:rsid w:val="00631E75"/>
    <w:rsid w:val="00633664"/>
    <w:rsid w:val="006357E7"/>
    <w:rsid w:val="006368A3"/>
    <w:rsid w:val="0063690B"/>
    <w:rsid w:val="006413B4"/>
    <w:rsid w:val="00641C23"/>
    <w:rsid w:val="0064367F"/>
    <w:rsid w:val="006443D2"/>
    <w:rsid w:val="006455DC"/>
    <w:rsid w:val="00646548"/>
    <w:rsid w:val="006466E6"/>
    <w:rsid w:val="0065183B"/>
    <w:rsid w:val="00652860"/>
    <w:rsid w:val="006557C9"/>
    <w:rsid w:val="00655C5E"/>
    <w:rsid w:val="00656155"/>
    <w:rsid w:val="006576DD"/>
    <w:rsid w:val="00662BC5"/>
    <w:rsid w:val="00666E99"/>
    <w:rsid w:val="00667BDC"/>
    <w:rsid w:val="00670E8D"/>
    <w:rsid w:val="00673220"/>
    <w:rsid w:val="006745DD"/>
    <w:rsid w:val="006769A1"/>
    <w:rsid w:val="00677018"/>
    <w:rsid w:val="00677902"/>
    <w:rsid w:val="00680465"/>
    <w:rsid w:val="00680613"/>
    <w:rsid w:val="0068070A"/>
    <w:rsid w:val="0068397D"/>
    <w:rsid w:val="006870A1"/>
    <w:rsid w:val="00690B2C"/>
    <w:rsid w:val="00692543"/>
    <w:rsid w:val="006928A6"/>
    <w:rsid w:val="00693BAE"/>
    <w:rsid w:val="006945A4"/>
    <w:rsid w:val="00694968"/>
    <w:rsid w:val="006953FD"/>
    <w:rsid w:val="006957F4"/>
    <w:rsid w:val="0069611B"/>
    <w:rsid w:val="0069781C"/>
    <w:rsid w:val="006A60A7"/>
    <w:rsid w:val="006A7E50"/>
    <w:rsid w:val="006B0F41"/>
    <w:rsid w:val="006B2B08"/>
    <w:rsid w:val="006B2D3B"/>
    <w:rsid w:val="006B348C"/>
    <w:rsid w:val="006B35D0"/>
    <w:rsid w:val="006B3ABB"/>
    <w:rsid w:val="006B414C"/>
    <w:rsid w:val="006B5CB1"/>
    <w:rsid w:val="006B61FB"/>
    <w:rsid w:val="006B77D4"/>
    <w:rsid w:val="006B7978"/>
    <w:rsid w:val="006C2BA4"/>
    <w:rsid w:val="006C42DA"/>
    <w:rsid w:val="006C5C7F"/>
    <w:rsid w:val="006C750A"/>
    <w:rsid w:val="006D07BD"/>
    <w:rsid w:val="006D1097"/>
    <w:rsid w:val="006D1C95"/>
    <w:rsid w:val="006D522F"/>
    <w:rsid w:val="006D6613"/>
    <w:rsid w:val="006D661B"/>
    <w:rsid w:val="006D7425"/>
    <w:rsid w:val="006D7F80"/>
    <w:rsid w:val="006E18B2"/>
    <w:rsid w:val="006E7342"/>
    <w:rsid w:val="006E77C6"/>
    <w:rsid w:val="006E7D84"/>
    <w:rsid w:val="006E7E5F"/>
    <w:rsid w:val="006F17FE"/>
    <w:rsid w:val="006F2ADA"/>
    <w:rsid w:val="006F5289"/>
    <w:rsid w:val="00700DAB"/>
    <w:rsid w:val="00701409"/>
    <w:rsid w:val="00705076"/>
    <w:rsid w:val="0070568C"/>
    <w:rsid w:val="0070739A"/>
    <w:rsid w:val="007112E6"/>
    <w:rsid w:val="0071308E"/>
    <w:rsid w:val="00714E25"/>
    <w:rsid w:val="00715D43"/>
    <w:rsid w:val="00715F23"/>
    <w:rsid w:val="007168D4"/>
    <w:rsid w:val="007201B2"/>
    <w:rsid w:val="00722D1E"/>
    <w:rsid w:val="00722DDB"/>
    <w:rsid w:val="00725379"/>
    <w:rsid w:val="00725E6E"/>
    <w:rsid w:val="00726998"/>
    <w:rsid w:val="00726EAF"/>
    <w:rsid w:val="007274AD"/>
    <w:rsid w:val="00731C59"/>
    <w:rsid w:val="00731C87"/>
    <w:rsid w:val="007322DA"/>
    <w:rsid w:val="00733696"/>
    <w:rsid w:val="00735252"/>
    <w:rsid w:val="007363E2"/>
    <w:rsid w:val="00743AEF"/>
    <w:rsid w:val="00746803"/>
    <w:rsid w:val="00746ABE"/>
    <w:rsid w:val="00747740"/>
    <w:rsid w:val="00747DBD"/>
    <w:rsid w:val="007525D6"/>
    <w:rsid w:val="007527BD"/>
    <w:rsid w:val="00752AD3"/>
    <w:rsid w:val="00752B46"/>
    <w:rsid w:val="00753755"/>
    <w:rsid w:val="00753956"/>
    <w:rsid w:val="007568D3"/>
    <w:rsid w:val="00756E9D"/>
    <w:rsid w:val="007606A6"/>
    <w:rsid w:val="0076389F"/>
    <w:rsid w:val="00764FF4"/>
    <w:rsid w:val="00766E9E"/>
    <w:rsid w:val="00771682"/>
    <w:rsid w:val="00771D9C"/>
    <w:rsid w:val="007741DE"/>
    <w:rsid w:val="007743A1"/>
    <w:rsid w:val="0077497C"/>
    <w:rsid w:val="00776943"/>
    <w:rsid w:val="007801CB"/>
    <w:rsid w:val="00780E76"/>
    <w:rsid w:val="00780EA3"/>
    <w:rsid w:val="00782FB2"/>
    <w:rsid w:val="0078325E"/>
    <w:rsid w:val="00783D86"/>
    <w:rsid w:val="007846EC"/>
    <w:rsid w:val="007909F7"/>
    <w:rsid w:val="007919EE"/>
    <w:rsid w:val="00794021"/>
    <w:rsid w:val="007953D8"/>
    <w:rsid w:val="007957E8"/>
    <w:rsid w:val="007A1D6E"/>
    <w:rsid w:val="007A5797"/>
    <w:rsid w:val="007A63D2"/>
    <w:rsid w:val="007B1954"/>
    <w:rsid w:val="007B2193"/>
    <w:rsid w:val="007B5D71"/>
    <w:rsid w:val="007B65FC"/>
    <w:rsid w:val="007B69D8"/>
    <w:rsid w:val="007C087E"/>
    <w:rsid w:val="007C336C"/>
    <w:rsid w:val="007C3643"/>
    <w:rsid w:val="007C3718"/>
    <w:rsid w:val="007C68A5"/>
    <w:rsid w:val="007C74FE"/>
    <w:rsid w:val="007D0597"/>
    <w:rsid w:val="007D151A"/>
    <w:rsid w:val="007D1EAC"/>
    <w:rsid w:val="007D1EBF"/>
    <w:rsid w:val="007D6562"/>
    <w:rsid w:val="007D6E4F"/>
    <w:rsid w:val="007D6F01"/>
    <w:rsid w:val="007D76C2"/>
    <w:rsid w:val="007D7D26"/>
    <w:rsid w:val="007E0AD0"/>
    <w:rsid w:val="007E252F"/>
    <w:rsid w:val="007E2C5F"/>
    <w:rsid w:val="007E371D"/>
    <w:rsid w:val="007E3C35"/>
    <w:rsid w:val="007E4EE4"/>
    <w:rsid w:val="007E54CA"/>
    <w:rsid w:val="007E57B3"/>
    <w:rsid w:val="007E7653"/>
    <w:rsid w:val="007E7FEC"/>
    <w:rsid w:val="007F21E7"/>
    <w:rsid w:val="007F3630"/>
    <w:rsid w:val="007F55E2"/>
    <w:rsid w:val="007F60B7"/>
    <w:rsid w:val="007F6A9C"/>
    <w:rsid w:val="00802B95"/>
    <w:rsid w:val="00802EA8"/>
    <w:rsid w:val="00802FFB"/>
    <w:rsid w:val="00806C57"/>
    <w:rsid w:val="00810723"/>
    <w:rsid w:val="00811B35"/>
    <w:rsid w:val="00814E9A"/>
    <w:rsid w:val="0081528D"/>
    <w:rsid w:val="00816A31"/>
    <w:rsid w:val="008173EF"/>
    <w:rsid w:val="00817AE3"/>
    <w:rsid w:val="008202B7"/>
    <w:rsid w:val="00820B34"/>
    <w:rsid w:val="00820CB2"/>
    <w:rsid w:val="00822120"/>
    <w:rsid w:val="00824A67"/>
    <w:rsid w:val="00825A7E"/>
    <w:rsid w:val="0082719F"/>
    <w:rsid w:val="008279A4"/>
    <w:rsid w:val="0083049B"/>
    <w:rsid w:val="0083181F"/>
    <w:rsid w:val="00833F86"/>
    <w:rsid w:val="00834953"/>
    <w:rsid w:val="00835395"/>
    <w:rsid w:val="00835FFF"/>
    <w:rsid w:val="0084149B"/>
    <w:rsid w:val="00842C3E"/>
    <w:rsid w:val="00843051"/>
    <w:rsid w:val="00843491"/>
    <w:rsid w:val="00850411"/>
    <w:rsid w:val="0085381E"/>
    <w:rsid w:val="00855DC7"/>
    <w:rsid w:val="008622C0"/>
    <w:rsid w:val="00862EB2"/>
    <w:rsid w:val="00864682"/>
    <w:rsid w:val="008659A4"/>
    <w:rsid w:val="008717FA"/>
    <w:rsid w:val="00871DA5"/>
    <w:rsid w:val="00872456"/>
    <w:rsid w:val="008727E4"/>
    <w:rsid w:val="00872BA8"/>
    <w:rsid w:val="00874CBD"/>
    <w:rsid w:val="00874D8A"/>
    <w:rsid w:val="00875FCD"/>
    <w:rsid w:val="00877859"/>
    <w:rsid w:val="00880D7D"/>
    <w:rsid w:val="00881678"/>
    <w:rsid w:val="00881B14"/>
    <w:rsid w:val="00882B53"/>
    <w:rsid w:val="00883932"/>
    <w:rsid w:val="00887786"/>
    <w:rsid w:val="00890662"/>
    <w:rsid w:val="008915EE"/>
    <w:rsid w:val="00894232"/>
    <w:rsid w:val="00895D69"/>
    <w:rsid w:val="0089764C"/>
    <w:rsid w:val="008A0D42"/>
    <w:rsid w:val="008A543D"/>
    <w:rsid w:val="008A6375"/>
    <w:rsid w:val="008B05EF"/>
    <w:rsid w:val="008B0B98"/>
    <w:rsid w:val="008B2C7C"/>
    <w:rsid w:val="008B2FE7"/>
    <w:rsid w:val="008B357D"/>
    <w:rsid w:val="008B3FB9"/>
    <w:rsid w:val="008B64BF"/>
    <w:rsid w:val="008B7D7C"/>
    <w:rsid w:val="008C04C9"/>
    <w:rsid w:val="008C2B79"/>
    <w:rsid w:val="008C374C"/>
    <w:rsid w:val="008C4C4A"/>
    <w:rsid w:val="008C4FD9"/>
    <w:rsid w:val="008C5FA6"/>
    <w:rsid w:val="008D0D92"/>
    <w:rsid w:val="008D2011"/>
    <w:rsid w:val="008D4F19"/>
    <w:rsid w:val="008E06A7"/>
    <w:rsid w:val="008E20B2"/>
    <w:rsid w:val="008E24A7"/>
    <w:rsid w:val="008E47B1"/>
    <w:rsid w:val="008E4F91"/>
    <w:rsid w:val="008E4FA9"/>
    <w:rsid w:val="008E5F53"/>
    <w:rsid w:val="008E7D00"/>
    <w:rsid w:val="008E7E70"/>
    <w:rsid w:val="008F08C6"/>
    <w:rsid w:val="008F1A23"/>
    <w:rsid w:val="008F1A58"/>
    <w:rsid w:val="008F58D3"/>
    <w:rsid w:val="008F61E1"/>
    <w:rsid w:val="00902E2A"/>
    <w:rsid w:val="00904DFA"/>
    <w:rsid w:val="00907056"/>
    <w:rsid w:val="009070BB"/>
    <w:rsid w:val="00910CB8"/>
    <w:rsid w:val="009121B0"/>
    <w:rsid w:val="00916466"/>
    <w:rsid w:val="00921277"/>
    <w:rsid w:val="0092170C"/>
    <w:rsid w:val="00922119"/>
    <w:rsid w:val="00923160"/>
    <w:rsid w:val="0092497D"/>
    <w:rsid w:val="00924D70"/>
    <w:rsid w:val="009251B5"/>
    <w:rsid w:val="00930B3D"/>
    <w:rsid w:val="00931A77"/>
    <w:rsid w:val="00931F95"/>
    <w:rsid w:val="00933135"/>
    <w:rsid w:val="00934336"/>
    <w:rsid w:val="009346B4"/>
    <w:rsid w:val="00936D76"/>
    <w:rsid w:val="00940E70"/>
    <w:rsid w:val="0094207B"/>
    <w:rsid w:val="00942E2B"/>
    <w:rsid w:val="00943EB3"/>
    <w:rsid w:val="00950F5A"/>
    <w:rsid w:val="00954885"/>
    <w:rsid w:val="00955BB7"/>
    <w:rsid w:val="00961015"/>
    <w:rsid w:val="00962EA1"/>
    <w:rsid w:val="00963579"/>
    <w:rsid w:val="00964543"/>
    <w:rsid w:val="00965E0B"/>
    <w:rsid w:val="009664E7"/>
    <w:rsid w:val="00970C13"/>
    <w:rsid w:val="00970FF9"/>
    <w:rsid w:val="00971523"/>
    <w:rsid w:val="00973C03"/>
    <w:rsid w:val="00974465"/>
    <w:rsid w:val="0097555F"/>
    <w:rsid w:val="009777E0"/>
    <w:rsid w:val="00981493"/>
    <w:rsid w:val="00982653"/>
    <w:rsid w:val="00984C4D"/>
    <w:rsid w:val="009864C1"/>
    <w:rsid w:val="00986A35"/>
    <w:rsid w:val="009872AE"/>
    <w:rsid w:val="009932BA"/>
    <w:rsid w:val="009A0054"/>
    <w:rsid w:val="009A1821"/>
    <w:rsid w:val="009A49E3"/>
    <w:rsid w:val="009A76FB"/>
    <w:rsid w:val="009B05AC"/>
    <w:rsid w:val="009B15DE"/>
    <w:rsid w:val="009B17F1"/>
    <w:rsid w:val="009B4138"/>
    <w:rsid w:val="009B46FF"/>
    <w:rsid w:val="009B53B6"/>
    <w:rsid w:val="009B75FA"/>
    <w:rsid w:val="009C0862"/>
    <w:rsid w:val="009C24B8"/>
    <w:rsid w:val="009C4C79"/>
    <w:rsid w:val="009C5B35"/>
    <w:rsid w:val="009C64F3"/>
    <w:rsid w:val="009C74AC"/>
    <w:rsid w:val="009D073F"/>
    <w:rsid w:val="009D08D6"/>
    <w:rsid w:val="009D128B"/>
    <w:rsid w:val="009D2E0E"/>
    <w:rsid w:val="009E1573"/>
    <w:rsid w:val="009E169C"/>
    <w:rsid w:val="009E20E7"/>
    <w:rsid w:val="009E3673"/>
    <w:rsid w:val="009E3845"/>
    <w:rsid w:val="009E3FAF"/>
    <w:rsid w:val="009E7149"/>
    <w:rsid w:val="009F0974"/>
    <w:rsid w:val="009F4890"/>
    <w:rsid w:val="009F5CD7"/>
    <w:rsid w:val="00A00421"/>
    <w:rsid w:val="00A01D11"/>
    <w:rsid w:val="00A033B5"/>
    <w:rsid w:val="00A0348B"/>
    <w:rsid w:val="00A06B10"/>
    <w:rsid w:val="00A07559"/>
    <w:rsid w:val="00A07774"/>
    <w:rsid w:val="00A1155E"/>
    <w:rsid w:val="00A13E63"/>
    <w:rsid w:val="00A15665"/>
    <w:rsid w:val="00A16BBF"/>
    <w:rsid w:val="00A230A5"/>
    <w:rsid w:val="00A242D6"/>
    <w:rsid w:val="00A2435A"/>
    <w:rsid w:val="00A24B97"/>
    <w:rsid w:val="00A25C1B"/>
    <w:rsid w:val="00A277F1"/>
    <w:rsid w:val="00A325F6"/>
    <w:rsid w:val="00A364CA"/>
    <w:rsid w:val="00A378CB"/>
    <w:rsid w:val="00A547D4"/>
    <w:rsid w:val="00A5504C"/>
    <w:rsid w:val="00A56606"/>
    <w:rsid w:val="00A56C58"/>
    <w:rsid w:val="00A57100"/>
    <w:rsid w:val="00A60F6E"/>
    <w:rsid w:val="00A62774"/>
    <w:rsid w:val="00A651CA"/>
    <w:rsid w:val="00A65338"/>
    <w:rsid w:val="00A66CB8"/>
    <w:rsid w:val="00A67371"/>
    <w:rsid w:val="00A6743B"/>
    <w:rsid w:val="00A7063B"/>
    <w:rsid w:val="00A70B23"/>
    <w:rsid w:val="00A733CC"/>
    <w:rsid w:val="00A74DBF"/>
    <w:rsid w:val="00A758B1"/>
    <w:rsid w:val="00A77218"/>
    <w:rsid w:val="00A77639"/>
    <w:rsid w:val="00A80D5A"/>
    <w:rsid w:val="00A81B61"/>
    <w:rsid w:val="00A83391"/>
    <w:rsid w:val="00A83DD5"/>
    <w:rsid w:val="00A86108"/>
    <w:rsid w:val="00A90522"/>
    <w:rsid w:val="00A94041"/>
    <w:rsid w:val="00A95B66"/>
    <w:rsid w:val="00A95B81"/>
    <w:rsid w:val="00A97A9D"/>
    <w:rsid w:val="00A97D06"/>
    <w:rsid w:val="00AA0A42"/>
    <w:rsid w:val="00AA1493"/>
    <w:rsid w:val="00AA181B"/>
    <w:rsid w:val="00AA1ADA"/>
    <w:rsid w:val="00AA3B71"/>
    <w:rsid w:val="00AB30A7"/>
    <w:rsid w:val="00AB45E8"/>
    <w:rsid w:val="00AC0159"/>
    <w:rsid w:val="00AC03D1"/>
    <w:rsid w:val="00AC106D"/>
    <w:rsid w:val="00AC5276"/>
    <w:rsid w:val="00AC7B46"/>
    <w:rsid w:val="00AC7CAD"/>
    <w:rsid w:val="00AD1C1D"/>
    <w:rsid w:val="00AD5D07"/>
    <w:rsid w:val="00AD6513"/>
    <w:rsid w:val="00AD653A"/>
    <w:rsid w:val="00AD731D"/>
    <w:rsid w:val="00AE3279"/>
    <w:rsid w:val="00AF19DD"/>
    <w:rsid w:val="00AF2818"/>
    <w:rsid w:val="00AF580C"/>
    <w:rsid w:val="00AF6E56"/>
    <w:rsid w:val="00AF74DC"/>
    <w:rsid w:val="00AF7893"/>
    <w:rsid w:val="00B04041"/>
    <w:rsid w:val="00B059DA"/>
    <w:rsid w:val="00B05CDD"/>
    <w:rsid w:val="00B067E1"/>
    <w:rsid w:val="00B10CA0"/>
    <w:rsid w:val="00B11867"/>
    <w:rsid w:val="00B11A7E"/>
    <w:rsid w:val="00B14A68"/>
    <w:rsid w:val="00B158FD"/>
    <w:rsid w:val="00B1605C"/>
    <w:rsid w:val="00B210EA"/>
    <w:rsid w:val="00B21BAC"/>
    <w:rsid w:val="00B25D5F"/>
    <w:rsid w:val="00B26ADF"/>
    <w:rsid w:val="00B31DC8"/>
    <w:rsid w:val="00B355A0"/>
    <w:rsid w:val="00B35E4C"/>
    <w:rsid w:val="00B36971"/>
    <w:rsid w:val="00B40CA2"/>
    <w:rsid w:val="00B43EB4"/>
    <w:rsid w:val="00B4609B"/>
    <w:rsid w:val="00B4795C"/>
    <w:rsid w:val="00B530D5"/>
    <w:rsid w:val="00B534D5"/>
    <w:rsid w:val="00B54618"/>
    <w:rsid w:val="00B55D1B"/>
    <w:rsid w:val="00B5646D"/>
    <w:rsid w:val="00B6005F"/>
    <w:rsid w:val="00B62F99"/>
    <w:rsid w:val="00B634CC"/>
    <w:rsid w:val="00B64357"/>
    <w:rsid w:val="00B66F08"/>
    <w:rsid w:val="00B67A93"/>
    <w:rsid w:val="00B7112E"/>
    <w:rsid w:val="00B73531"/>
    <w:rsid w:val="00B7460D"/>
    <w:rsid w:val="00B85723"/>
    <w:rsid w:val="00B863A6"/>
    <w:rsid w:val="00B86CF6"/>
    <w:rsid w:val="00B90FC7"/>
    <w:rsid w:val="00B91840"/>
    <w:rsid w:val="00B9267C"/>
    <w:rsid w:val="00B974C3"/>
    <w:rsid w:val="00BA1D3E"/>
    <w:rsid w:val="00BA5297"/>
    <w:rsid w:val="00BA597A"/>
    <w:rsid w:val="00BA5EE0"/>
    <w:rsid w:val="00BA76D3"/>
    <w:rsid w:val="00BB1533"/>
    <w:rsid w:val="00BB3D27"/>
    <w:rsid w:val="00BB40CA"/>
    <w:rsid w:val="00BB5CCE"/>
    <w:rsid w:val="00BC4263"/>
    <w:rsid w:val="00BD0FF3"/>
    <w:rsid w:val="00BD1020"/>
    <w:rsid w:val="00BD45E7"/>
    <w:rsid w:val="00BD674B"/>
    <w:rsid w:val="00BD68CA"/>
    <w:rsid w:val="00BD7C1F"/>
    <w:rsid w:val="00BE2104"/>
    <w:rsid w:val="00BE24B1"/>
    <w:rsid w:val="00BE7722"/>
    <w:rsid w:val="00BE77C8"/>
    <w:rsid w:val="00BF02A5"/>
    <w:rsid w:val="00BF0B47"/>
    <w:rsid w:val="00BF12D7"/>
    <w:rsid w:val="00BF3033"/>
    <w:rsid w:val="00BF3FA8"/>
    <w:rsid w:val="00BF55AC"/>
    <w:rsid w:val="00BF7669"/>
    <w:rsid w:val="00BF7959"/>
    <w:rsid w:val="00C01AD4"/>
    <w:rsid w:val="00C0588E"/>
    <w:rsid w:val="00C11B2D"/>
    <w:rsid w:val="00C11FB0"/>
    <w:rsid w:val="00C1297F"/>
    <w:rsid w:val="00C16003"/>
    <w:rsid w:val="00C1656F"/>
    <w:rsid w:val="00C165AA"/>
    <w:rsid w:val="00C22A4B"/>
    <w:rsid w:val="00C2408F"/>
    <w:rsid w:val="00C24B01"/>
    <w:rsid w:val="00C2543E"/>
    <w:rsid w:val="00C267FF"/>
    <w:rsid w:val="00C27224"/>
    <w:rsid w:val="00C272E3"/>
    <w:rsid w:val="00C2763D"/>
    <w:rsid w:val="00C30F47"/>
    <w:rsid w:val="00C32EF5"/>
    <w:rsid w:val="00C34549"/>
    <w:rsid w:val="00C346B5"/>
    <w:rsid w:val="00C352D7"/>
    <w:rsid w:val="00C416E2"/>
    <w:rsid w:val="00C42646"/>
    <w:rsid w:val="00C47421"/>
    <w:rsid w:val="00C50F14"/>
    <w:rsid w:val="00C51AD5"/>
    <w:rsid w:val="00C547E6"/>
    <w:rsid w:val="00C5489F"/>
    <w:rsid w:val="00C54F07"/>
    <w:rsid w:val="00C60740"/>
    <w:rsid w:val="00C611EA"/>
    <w:rsid w:val="00C613E2"/>
    <w:rsid w:val="00C6326A"/>
    <w:rsid w:val="00C64F49"/>
    <w:rsid w:val="00C66886"/>
    <w:rsid w:val="00C66A7D"/>
    <w:rsid w:val="00C7038E"/>
    <w:rsid w:val="00C7109F"/>
    <w:rsid w:val="00C718D6"/>
    <w:rsid w:val="00C72ABB"/>
    <w:rsid w:val="00C72BE1"/>
    <w:rsid w:val="00C73B4C"/>
    <w:rsid w:val="00C74682"/>
    <w:rsid w:val="00C80398"/>
    <w:rsid w:val="00C8112B"/>
    <w:rsid w:val="00C82D04"/>
    <w:rsid w:val="00C84B32"/>
    <w:rsid w:val="00C85A78"/>
    <w:rsid w:val="00C86C0B"/>
    <w:rsid w:val="00C87D2C"/>
    <w:rsid w:val="00C9092C"/>
    <w:rsid w:val="00C9116C"/>
    <w:rsid w:val="00C91F9F"/>
    <w:rsid w:val="00C9275F"/>
    <w:rsid w:val="00C927AF"/>
    <w:rsid w:val="00C93BFF"/>
    <w:rsid w:val="00C94FC2"/>
    <w:rsid w:val="00C95A38"/>
    <w:rsid w:val="00C96AE1"/>
    <w:rsid w:val="00C9722D"/>
    <w:rsid w:val="00CA1946"/>
    <w:rsid w:val="00CA1BFC"/>
    <w:rsid w:val="00CA480E"/>
    <w:rsid w:val="00CA7458"/>
    <w:rsid w:val="00CB1394"/>
    <w:rsid w:val="00CB16EC"/>
    <w:rsid w:val="00CB331D"/>
    <w:rsid w:val="00CB3625"/>
    <w:rsid w:val="00CB3DF4"/>
    <w:rsid w:val="00CC08B5"/>
    <w:rsid w:val="00CC14C8"/>
    <w:rsid w:val="00CC21E1"/>
    <w:rsid w:val="00CC23DA"/>
    <w:rsid w:val="00CC31E3"/>
    <w:rsid w:val="00CC7389"/>
    <w:rsid w:val="00CD0105"/>
    <w:rsid w:val="00CD28A2"/>
    <w:rsid w:val="00CD2AF4"/>
    <w:rsid w:val="00CD5093"/>
    <w:rsid w:val="00CD6021"/>
    <w:rsid w:val="00CD7CE5"/>
    <w:rsid w:val="00CE1D5D"/>
    <w:rsid w:val="00CE337A"/>
    <w:rsid w:val="00CE3D80"/>
    <w:rsid w:val="00CE50A6"/>
    <w:rsid w:val="00CE7B81"/>
    <w:rsid w:val="00CF0726"/>
    <w:rsid w:val="00CF0F74"/>
    <w:rsid w:val="00CF1CC1"/>
    <w:rsid w:val="00CF7A08"/>
    <w:rsid w:val="00D01824"/>
    <w:rsid w:val="00D01B80"/>
    <w:rsid w:val="00D05673"/>
    <w:rsid w:val="00D07233"/>
    <w:rsid w:val="00D135CC"/>
    <w:rsid w:val="00D15122"/>
    <w:rsid w:val="00D16B8C"/>
    <w:rsid w:val="00D2036D"/>
    <w:rsid w:val="00D22373"/>
    <w:rsid w:val="00D22CA1"/>
    <w:rsid w:val="00D23FB1"/>
    <w:rsid w:val="00D302E0"/>
    <w:rsid w:val="00D31842"/>
    <w:rsid w:val="00D320B8"/>
    <w:rsid w:val="00D33AB5"/>
    <w:rsid w:val="00D33CA7"/>
    <w:rsid w:val="00D34BB5"/>
    <w:rsid w:val="00D357AC"/>
    <w:rsid w:val="00D363FA"/>
    <w:rsid w:val="00D36809"/>
    <w:rsid w:val="00D37D10"/>
    <w:rsid w:val="00D417DC"/>
    <w:rsid w:val="00D50E4C"/>
    <w:rsid w:val="00D5123D"/>
    <w:rsid w:val="00D51F7C"/>
    <w:rsid w:val="00D60E5C"/>
    <w:rsid w:val="00D62206"/>
    <w:rsid w:val="00D62446"/>
    <w:rsid w:val="00D62705"/>
    <w:rsid w:val="00D62EEB"/>
    <w:rsid w:val="00D63B88"/>
    <w:rsid w:val="00D64A45"/>
    <w:rsid w:val="00D64D6D"/>
    <w:rsid w:val="00D652EB"/>
    <w:rsid w:val="00D67FB5"/>
    <w:rsid w:val="00D71141"/>
    <w:rsid w:val="00D72054"/>
    <w:rsid w:val="00D72F0A"/>
    <w:rsid w:val="00D76FF1"/>
    <w:rsid w:val="00D8463B"/>
    <w:rsid w:val="00D86BB0"/>
    <w:rsid w:val="00D87DC9"/>
    <w:rsid w:val="00D87E0A"/>
    <w:rsid w:val="00D9037E"/>
    <w:rsid w:val="00D91923"/>
    <w:rsid w:val="00D9433C"/>
    <w:rsid w:val="00D944A8"/>
    <w:rsid w:val="00D9603A"/>
    <w:rsid w:val="00D9714C"/>
    <w:rsid w:val="00D978F2"/>
    <w:rsid w:val="00DA21BE"/>
    <w:rsid w:val="00DA244B"/>
    <w:rsid w:val="00DA25A1"/>
    <w:rsid w:val="00DA36AE"/>
    <w:rsid w:val="00DA687A"/>
    <w:rsid w:val="00DB039D"/>
    <w:rsid w:val="00DB0A72"/>
    <w:rsid w:val="00DB6F90"/>
    <w:rsid w:val="00DB767F"/>
    <w:rsid w:val="00DC093A"/>
    <w:rsid w:val="00DC0E90"/>
    <w:rsid w:val="00DC13D1"/>
    <w:rsid w:val="00DC155B"/>
    <w:rsid w:val="00DC4027"/>
    <w:rsid w:val="00DD0063"/>
    <w:rsid w:val="00DD1856"/>
    <w:rsid w:val="00DD24E0"/>
    <w:rsid w:val="00DD4655"/>
    <w:rsid w:val="00DD5397"/>
    <w:rsid w:val="00DD5F2D"/>
    <w:rsid w:val="00DD61E5"/>
    <w:rsid w:val="00DE38E1"/>
    <w:rsid w:val="00DE3B2E"/>
    <w:rsid w:val="00DF01DC"/>
    <w:rsid w:val="00DF0741"/>
    <w:rsid w:val="00DF0D26"/>
    <w:rsid w:val="00DF1052"/>
    <w:rsid w:val="00DF1EA5"/>
    <w:rsid w:val="00DF52CC"/>
    <w:rsid w:val="00DF7E76"/>
    <w:rsid w:val="00E00047"/>
    <w:rsid w:val="00E0391F"/>
    <w:rsid w:val="00E079FC"/>
    <w:rsid w:val="00E07D93"/>
    <w:rsid w:val="00E11308"/>
    <w:rsid w:val="00E12058"/>
    <w:rsid w:val="00E153BF"/>
    <w:rsid w:val="00E22A83"/>
    <w:rsid w:val="00E23563"/>
    <w:rsid w:val="00E23B49"/>
    <w:rsid w:val="00E24146"/>
    <w:rsid w:val="00E25034"/>
    <w:rsid w:val="00E25264"/>
    <w:rsid w:val="00E27362"/>
    <w:rsid w:val="00E27999"/>
    <w:rsid w:val="00E30954"/>
    <w:rsid w:val="00E30EBB"/>
    <w:rsid w:val="00E310AC"/>
    <w:rsid w:val="00E3225E"/>
    <w:rsid w:val="00E34EC2"/>
    <w:rsid w:val="00E354DD"/>
    <w:rsid w:val="00E36FF7"/>
    <w:rsid w:val="00E37418"/>
    <w:rsid w:val="00E412F8"/>
    <w:rsid w:val="00E42176"/>
    <w:rsid w:val="00E443FB"/>
    <w:rsid w:val="00E47CEA"/>
    <w:rsid w:val="00E53353"/>
    <w:rsid w:val="00E53B74"/>
    <w:rsid w:val="00E54072"/>
    <w:rsid w:val="00E54E11"/>
    <w:rsid w:val="00E60216"/>
    <w:rsid w:val="00E625B1"/>
    <w:rsid w:val="00E62D52"/>
    <w:rsid w:val="00E632D9"/>
    <w:rsid w:val="00E63BAF"/>
    <w:rsid w:val="00E64567"/>
    <w:rsid w:val="00E64C89"/>
    <w:rsid w:val="00E731F2"/>
    <w:rsid w:val="00E74260"/>
    <w:rsid w:val="00E76AB5"/>
    <w:rsid w:val="00E80CE7"/>
    <w:rsid w:val="00E81D92"/>
    <w:rsid w:val="00E82744"/>
    <w:rsid w:val="00E83E1F"/>
    <w:rsid w:val="00E850BA"/>
    <w:rsid w:val="00E869AB"/>
    <w:rsid w:val="00E87EBD"/>
    <w:rsid w:val="00E9021B"/>
    <w:rsid w:val="00E90E04"/>
    <w:rsid w:val="00E91E79"/>
    <w:rsid w:val="00E926FA"/>
    <w:rsid w:val="00E929CD"/>
    <w:rsid w:val="00E92C31"/>
    <w:rsid w:val="00E93E14"/>
    <w:rsid w:val="00E97B34"/>
    <w:rsid w:val="00EA08D1"/>
    <w:rsid w:val="00EA3FBC"/>
    <w:rsid w:val="00EA4AC8"/>
    <w:rsid w:val="00EA4DAC"/>
    <w:rsid w:val="00EA6AD7"/>
    <w:rsid w:val="00EB1DD0"/>
    <w:rsid w:val="00EB48A4"/>
    <w:rsid w:val="00EB54DE"/>
    <w:rsid w:val="00EC0B12"/>
    <w:rsid w:val="00EC2AB6"/>
    <w:rsid w:val="00EC4530"/>
    <w:rsid w:val="00EC5F7B"/>
    <w:rsid w:val="00EC62D5"/>
    <w:rsid w:val="00EC68BF"/>
    <w:rsid w:val="00EC6CA9"/>
    <w:rsid w:val="00ED206A"/>
    <w:rsid w:val="00ED4CF4"/>
    <w:rsid w:val="00ED4D53"/>
    <w:rsid w:val="00ED57EF"/>
    <w:rsid w:val="00ED628B"/>
    <w:rsid w:val="00EE0D8E"/>
    <w:rsid w:val="00EE41E9"/>
    <w:rsid w:val="00EE52C5"/>
    <w:rsid w:val="00EE5E81"/>
    <w:rsid w:val="00EE6012"/>
    <w:rsid w:val="00EE6903"/>
    <w:rsid w:val="00EF026F"/>
    <w:rsid w:val="00EF03E5"/>
    <w:rsid w:val="00EF1DBD"/>
    <w:rsid w:val="00EF2EAF"/>
    <w:rsid w:val="00EF3706"/>
    <w:rsid w:val="00EF7501"/>
    <w:rsid w:val="00F00565"/>
    <w:rsid w:val="00F031C1"/>
    <w:rsid w:val="00F07236"/>
    <w:rsid w:val="00F17769"/>
    <w:rsid w:val="00F21907"/>
    <w:rsid w:val="00F23A3B"/>
    <w:rsid w:val="00F2519C"/>
    <w:rsid w:val="00F275D0"/>
    <w:rsid w:val="00F30003"/>
    <w:rsid w:val="00F30960"/>
    <w:rsid w:val="00F32907"/>
    <w:rsid w:val="00F342C5"/>
    <w:rsid w:val="00F3449E"/>
    <w:rsid w:val="00F34905"/>
    <w:rsid w:val="00F41342"/>
    <w:rsid w:val="00F41DCF"/>
    <w:rsid w:val="00F425DE"/>
    <w:rsid w:val="00F43B9B"/>
    <w:rsid w:val="00F45507"/>
    <w:rsid w:val="00F4775D"/>
    <w:rsid w:val="00F47D55"/>
    <w:rsid w:val="00F514C6"/>
    <w:rsid w:val="00F51778"/>
    <w:rsid w:val="00F525AD"/>
    <w:rsid w:val="00F5291E"/>
    <w:rsid w:val="00F530CA"/>
    <w:rsid w:val="00F53784"/>
    <w:rsid w:val="00F5399F"/>
    <w:rsid w:val="00F54854"/>
    <w:rsid w:val="00F5571A"/>
    <w:rsid w:val="00F61ED1"/>
    <w:rsid w:val="00F6230D"/>
    <w:rsid w:val="00F625A0"/>
    <w:rsid w:val="00F635DE"/>
    <w:rsid w:val="00F63C57"/>
    <w:rsid w:val="00F63E4D"/>
    <w:rsid w:val="00F6603C"/>
    <w:rsid w:val="00F669CA"/>
    <w:rsid w:val="00F66CF7"/>
    <w:rsid w:val="00F67488"/>
    <w:rsid w:val="00F72E74"/>
    <w:rsid w:val="00F73B6D"/>
    <w:rsid w:val="00F73D9E"/>
    <w:rsid w:val="00F77DD3"/>
    <w:rsid w:val="00F8000E"/>
    <w:rsid w:val="00F80DA2"/>
    <w:rsid w:val="00F81E7F"/>
    <w:rsid w:val="00F851D3"/>
    <w:rsid w:val="00F856AC"/>
    <w:rsid w:val="00F85E73"/>
    <w:rsid w:val="00F87C6E"/>
    <w:rsid w:val="00F87D47"/>
    <w:rsid w:val="00F90FA2"/>
    <w:rsid w:val="00F91576"/>
    <w:rsid w:val="00F937C6"/>
    <w:rsid w:val="00F9505D"/>
    <w:rsid w:val="00F968C7"/>
    <w:rsid w:val="00F97A11"/>
    <w:rsid w:val="00FA02D8"/>
    <w:rsid w:val="00FA06C7"/>
    <w:rsid w:val="00FA44C5"/>
    <w:rsid w:val="00FA68D8"/>
    <w:rsid w:val="00FB031A"/>
    <w:rsid w:val="00FB08B0"/>
    <w:rsid w:val="00FB0EE0"/>
    <w:rsid w:val="00FB18BF"/>
    <w:rsid w:val="00FB1B7D"/>
    <w:rsid w:val="00FB2F83"/>
    <w:rsid w:val="00FB3822"/>
    <w:rsid w:val="00FB4894"/>
    <w:rsid w:val="00FB73AB"/>
    <w:rsid w:val="00FB7561"/>
    <w:rsid w:val="00FC0AD2"/>
    <w:rsid w:val="00FC6139"/>
    <w:rsid w:val="00FD5DC6"/>
    <w:rsid w:val="00FD663C"/>
    <w:rsid w:val="00FE0796"/>
    <w:rsid w:val="00FE28C3"/>
    <w:rsid w:val="00FE3EDB"/>
    <w:rsid w:val="00FE6753"/>
    <w:rsid w:val="00FE7DD9"/>
    <w:rsid w:val="00FF0F7D"/>
    <w:rsid w:val="00FF19F7"/>
    <w:rsid w:val="00FF20EF"/>
    <w:rsid w:val="00FF32E7"/>
    <w:rsid w:val="00FF3679"/>
    <w:rsid w:val="00FF4B67"/>
    <w:rsid w:val="00FF70D1"/>
    <w:rsid w:val="00FF714A"/>
    <w:rsid w:val="00FF71C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7D8D1D"/>
  <w15:docId w15:val="{53455B27-3F3E-46DA-A285-95F91B99CE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57100"/>
    <w:rPr>
      <w:rFonts w:ascii="Times New Roman" w:eastAsia="Tahoma" w:hAnsi="Times New Roman" w:cs="Times New Roman"/>
      <w:kern w:val="1"/>
      <w:sz w:val="24"/>
      <w:szCs w:val="24"/>
      <w:lang w:eastAsia="en-AU"/>
    </w:rPr>
  </w:style>
  <w:style w:type="paragraph" w:styleId="Heading1">
    <w:name w:val="heading 1"/>
    <w:basedOn w:val="Normal"/>
    <w:link w:val="Heading1Char"/>
    <w:uiPriority w:val="9"/>
    <w:qFormat/>
    <w:rsid w:val="00A57100"/>
    <w:pPr>
      <w:spacing w:before="100" w:beforeAutospacing="1" w:after="100" w:afterAutospacing="1" w:line="240" w:lineRule="auto"/>
      <w:outlineLvl w:val="0"/>
    </w:pPr>
    <w:rPr>
      <w:rFonts w:eastAsia="Times New Roman"/>
      <w:b/>
      <w:bCs/>
      <w:kern w:val="36"/>
      <w:sz w:val="48"/>
      <w:szCs w:val="48"/>
    </w:rPr>
  </w:style>
  <w:style w:type="paragraph" w:styleId="Heading2">
    <w:name w:val="heading 2"/>
    <w:basedOn w:val="Normal"/>
    <w:next w:val="Normal"/>
    <w:link w:val="Heading2Char"/>
    <w:uiPriority w:val="9"/>
    <w:semiHidden/>
    <w:unhideWhenUsed/>
    <w:qFormat/>
    <w:rsid w:val="00F5291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6D7425"/>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7100"/>
    <w:rPr>
      <w:rFonts w:ascii="Times New Roman" w:eastAsia="Times New Roman" w:hAnsi="Times New Roman" w:cs="Times New Roman"/>
      <w:b/>
      <w:bCs/>
      <w:kern w:val="36"/>
      <w:sz w:val="48"/>
      <w:szCs w:val="48"/>
      <w:lang w:eastAsia="en-AU"/>
    </w:rPr>
  </w:style>
  <w:style w:type="character" w:styleId="Emphasis">
    <w:name w:val="Emphasis"/>
    <w:uiPriority w:val="20"/>
    <w:qFormat/>
    <w:rsid w:val="00A57100"/>
    <w:rPr>
      <w:i/>
      <w:iCs/>
    </w:rPr>
  </w:style>
  <w:style w:type="paragraph" w:customStyle="1" w:styleId="yiv4709513946msonormal">
    <w:name w:val="yiv4709513946msonormal"/>
    <w:basedOn w:val="Normal"/>
    <w:uiPriority w:val="99"/>
    <w:rsid w:val="00A57100"/>
    <w:pPr>
      <w:spacing w:before="100" w:beforeAutospacing="1" w:after="100" w:afterAutospacing="1"/>
    </w:pPr>
    <w:rPr>
      <w:rFonts w:eastAsia="Times New Roman"/>
      <w:kern w:val="0"/>
      <w:lang w:eastAsia="zh-CN"/>
    </w:rPr>
  </w:style>
  <w:style w:type="paragraph" w:styleId="ListParagraph">
    <w:name w:val="List Paragraph"/>
    <w:basedOn w:val="Normal"/>
    <w:uiPriority w:val="34"/>
    <w:qFormat/>
    <w:rsid w:val="00A57100"/>
    <w:pPr>
      <w:ind w:left="720"/>
      <w:contextualSpacing/>
    </w:pPr>
  </w:style>
  <w:style w:type="character" w:styleId="Hyperlink">
    <w:name w:val="Hyperlink"/>
    <w:uiPriority w:val="99"/>
    <w:unhideWhenUsed/>
    <w:rsid w:val="00A57100"/>
    <w:rPr>
      <w:rFonts w:ascii="Times New Roman" w:hAnsi="Times New Roman" w:cs="Times New Roman" w:hint="default"/>
      <w:color w:val="0000FF"/>
      <w:u w:val="single"/>
    </w:rPr>
  </w:style>
  <w:style w:type="paragraph" w:styleId="PlainText">
    <w:name w:val="Plain Text"/>
    <w:basedOn w:val="Normal"/>
    <w:link w:val="PlainTextChar"/>
    <w:uiPriority w:val="99"/>
    <w:unhideWhenUsed/>
    <w:rsid w:val="00A57100"/>
    <w:pPr>
      <w:spacing w:after="0" w:line="240" w:lineRule="auto"/>
    </w:pPr>
    <w:rPr>
      <w:rFonts w:ascii="Calibri" w:eastAsiaTheme="minorHAnsi" w:hAnsi="Calibri" w:cstheme="minorBidi"/>
      <w:kern w:val="0"/>
      <w:sz w:val="22"/>
      <w:szCs w:val="21"/>
      <w:lang w:eastAsia="en-US"/>
    </w:rPr>
  </w:style>
  <w:style w:type="character" w:customStyle="1" w:styleId="PlainTextChar">
    <w:name w:val="Plain Text Char"/>
    <w:basedOn w:val="DefaultParagraphFont"/>
    <w:link w:val="PlainText"/>
    <w:uiPriority w:val="99"/>
    <w:rsid w:val="00A57100"/>
    <w:rPr>
      <w:rFonts w:ascii="Calibri" w:hAnsi="Calibri"/>
      <w:szCs w:val="21"/>
    </w:rPr>
  </w:style>
  <w:style w:type="paragraph" w:styleId="BalloonText">
    <w:name w:val="Balloon Text"/>
    <w:basedOn w:val="Normal"/>
    <w:link w:val="BalloonTextChar"/>
    <w:uiPriority w:val="99"/>
    <w:semiHidden/>
    <w:unhideWhenUsed/>
    <w:rsid w:val="00A5710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57100"/>
    <w:rPr>
      <w:rFonts w:ascii="Tahoma" w:eastAsia="Tahoma" w:hAnsi="Tahoma" w:cs="Tahoma"/>
      <w:kern w:val="1"/>
      <w:sz w:val="16"/>
      <w:szCs w:val="16"/>
      <w:lang w:eastAsia="en-AU"/>
    </w:rPr>
  </w:style>
  <w:style w:type="table" w:styleId="TableGrid">
    <w:name w:val="Table Grid"/>
    <w:basedOn w:val="TableNormal"/>
    <w:rsid w:val="00C93B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320B8"/>
  </w:style>
  <w:style w:type="paragraph" w:styleId="NormalWeb">
    <w:name w:val="Normal (Web)"/>
    <w:basedOn w:val="Normal"/>
    <w:uiPriority w:val="99"/>
    <w:unhideWhenUsed/>
    <w:rsid w:val="00F07236"/>
    <w:pPr>
      <w:spacing w:before="100" w:beforeAutospacing="1" w:after="100" w:afterAutospacing="1" w:line="240" w:lineRule="auto"/>
    </w:pPr>
    <w:rPr>
      <w:rFonts w:eastAsia="Times New Roman"/>
      <w:kern w:val="0"/>
    </w:rPr>
  </w:style>
  <w:style w:type="character" w:customStyle="1" w:styleId="Heading3Char">
    <w:name w:val="Heading 3 Char"/>
    <w:basedOn w:val="DefaultParagraphFont"/>
    <w:link w:val="Heading3"/>
    <w:uiPriority w:val="9"/>
    <w:semiHidden/>
    <w:rsid w:val="006D7425"/>
    <w:rPr>
      <w:rFonts w:asciiTheme="majorHAnsi" w:eastAsiaTheme="majorEastAsia" w:hAnsiTheme="majorHAnsi" w:cstheme="majorBidi"/>
      <w:b/>
      <w:bCs/>
      <w:color w:val="4F81BD" w:themeColor="accent1"/>
      <w:kern w:val="1"/>
      <w:sz w:val="24"/>
      <w:szCs w:val="24"/>
      <w:lang w:eastAsia="en-AU"/>
    </w:rPr>
  </w:style>
  <w:style w:type="character" w:customStyle="1" w:styleId="music-flat">
    <w:name w:val="music-flat"/>
    <w:basedOn w:val="DefaultParagraphFont"/>
    <w:rsid w:val="00881B14"/>
  </w:style>
  <w:style w:type="paragraph" w:customStyle="1" w:styleId="Standard">
    <w:name w:val="Standard"/>
    <w:rsid w:val="0043309B"/>
    <w:pPr>
      <w:suppressAutoHyphens/>
      <w:autoSpaceDN w:val="0"/>
      <w:spacing w:after="160" w:line="254" w:lineRule="auto"/>
    </w:pPr>
    <w:rPr>
      <w:rFonts w:ascii="Calibri" w:eastAsia="Arial Unicode MS" w:hAnsi="Calibri" w:cs="Calibri"/>
      <w:kern w:val="3"/>
    </w:rPr>
  </w:style>
  <w:style w:type="character" w:customStyle="1" w:styleId="Heading2Char">
    <w:name w:val="Heading 2 Char"/>
    <w:basedOn w:val="DefaultParagraphFont"/>
    <w:link w:val="Heading2"/>
    <w:uiPriority w:val="9"/>
    <w:semiHidden/>
    <w:rsid w:val="00F5291E"/>
    <w:rPr>
      <w:rFonts w:asciiTheme="majorHAnsi" w:eastAsiaTheme="majorEastAsia" w:hAnsiTheme="majorHAnsi" w:cstheme="majorBidi"/>
      <w:b/>
      <w:bCs/>
      <w:color w:val="4F81BD" w:themeColor="accent1"/>
      <w:kern w:val="1"/>
      <w:sz w:val="26"/>
      <w:szCs w:val="26"/>
      <w:lang w:eastAsia="en-AU"/>
    </w:rPr>
  </w:style>
  <w:style w:type="character" w:customStyle="1" w:styleId="music-symbol">
    <w:name w:val="music-symbol"/>
    <w:basedOn w:val="DefaultParagraphFont"/>
    <w:rsid w:val="00961015"/>
  </w:style>
  <w:style w:type="character" w:customStyle="1" w:styleId="plainlinks">
    <w:name w:val="plainlinks"/>
    <w:basedOn w:val="DefaultParagraphFont"/>
    <w:rsid w:val="004C65A5"/>
  </w:style>
  <w:style w:type="paragraph" w:styleId="Title">
    <w:name w:val="Title"/>
    <w:basedOn w:val="Normal"/>
    <w:next w:val="Normal"/>
    <w:link w:val="TitleChar"/>
    <w:uiPriority w:val="10"/>
    <w:qFormat/>
    <w:rsid w:val="00085E3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85E35"/>
    <w:rPr>
      <w:rFonts w:asciiTheme="majorHAnsi" w:eastAsiaTheme="majorEastAsia" w:hAnsiTheme="majorHAnsi" w:cstheme="majorBidi"/>
      <w:color w:val="17365D" w:themeColor="text2" w:themeShade="BF"/>
      <w:spacing w:val="5"/>
      <w:kern w:val="28"/>
      <w:sz w:val="52"/>
      <w:szCs w:val="52"/>
      <w:lang w:eastAsia="en-AU"/>
    </w:rPr>
  </w:style>
  <w:style w:type="paragraph" w:customStyle="1" w:styleId="Body">
    <w:name w:val="Body"/>
    <w:rsid w:val="000C2EC1"/>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character" w:customStyle="1" w:styleId="clarify-content">
    <w:name w:val="clarify-content"/>
    <w:basedOn w:val="DefaultParagraphFont"/>
    <w:rsid w:val="00A547D4"/>
  </w:style>
  <w:style w:type="paragraph" w:customStyle="1" w:styleId="c1">
    <w:name w:val="c1"/>
    <w:basedOn w:val="Normal"/>
    <w:rsid w:val="00631E75"/>
    <w:pPr>
      <w:spacing w:before="100" w:beforeAutospacing="1" w:after="100" w:afterAutospacing="1" w:line="240" w:lineRule="auto"/>
    </w:pPr>
    <w:rPr>
      <w:rFonts w:eastAsia="Times New Roman"/>
      <w:kern w:val="0"/>
      <w:lang w:eastAsia="en-GB"/>
    </w:rPr>
  </w:style>
  <w:style w:type="paragraph" w:styleId="BodyText">
    <w:name w:val="Body Text"/>
    <w:basedOn w:val="Normal"/>
    <w:link w:val="BodyTextChar"/>
    <w:unhideWhenUsed/>
    <w:rsid w:val="00631E75"/>
    <w:pPr>
      <w:suppressAutoHyphens/>
      <w:spacing w:after="140"/>
    </w:pPr>
    <w:rPr>
      <w:rFonts w:ascii="Liberation Serif" w:eastAsia="NSimSun" w:hAnsi="Liberation Serif" w:cs="Lucida Sans"/>
      <w:kern w:val="2"/>
      <w:lang w:eastAsia="zh-CN" w:bidi="hi-IN"/>
    </w:rPr>
  </w:style>
  <w:style w:type="character" w:customStyle="1" w:styleId="BodyTextChar">
    <w:name w:val="Body Text Char"/>
    <w:basedOn w:val="DefaultParagraphFont"/>
    <w:link w:val="BodyText"/>
    <w:rsid w:val="00631E75"/>
    <w:rPr>
      <w:rFonts w:ascii="Liberation Serif" w:eastAsia="NSimSun" w:hAnsi="Liberation Serif" w:cs="Lucida Sans"/>
      <w:kern w:val="2"/>
      <w:sz w:val="24"/>
      <w:szCs w:val="24"/>
      <w:lang w:eastAsia="zh-CN" w:bidi="hi-IN"/>
    </w:rPr>
  </w:style>
  <w:style w:type="character" w:customStyle="1" w:styleId="StrongEmphasis">
    <w:name w:val="Strong Emphasis"/>
    <w:qFormat/>
    <w:rsid w:val="00631E7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354327">
      <w:bodyDiv w:val="1"/>
      <w:marLeft w:val="0"/>
      <w:marRight w:val="0"/>
      <w:marTop w:val="0"/>
      <w:marBottom w:val="0"/>
      <w:divBdr>
        <w:top w:val="none" w:sz="0" w:space="0" w:color="auto"/>
        <w:left w:val="none" w:sz="0" w:space="0" w:color="auto"/>
        <w:bottom w:val="none" w:sz="0" w:space="0" w:color="auto"/>
        <w:right w:val="none" w:sz="0" w:space="0" w:color="auto"/>
      </w:divBdr>
    </w:div>
    <w:div w:id="71702824">
      <w:bodyDiv w:val="1"/>
      <w:marLeft w:val="0"/>
      <w:marRight w:val="0"/>
      <w:marTop w:val="0"/>
      <w:marBottom w:val="0"/>
      <w:divBdr>
        <w:top w:val="none" w:sz="0" w:space="0" w:color="auto"/>
        <w:left w:val="none" w:sz="0" w:space="0" w:color="auto"/>
        <w:bottom w:val="none" w:sz="0" w:space="0" w:color="auto"/>
        <w:right w:val="none" w:sz="0" w:space="0" w:color="auto"/>
      </w:divBdr>
    </w:div>
    <w:div w:id="93597018">
      <w:bodyDiv w:val="1"/>
      <w:marLeft w:val="0"/>
      <w:marRight w:val="0"/>
      <w:marTop w:val="0"/>
      <w:marBottom w:val="0"/>
      <w:divBdr>
        <w:top w:val="none" w:sz="0" w:space="0" w:color="auto"/>
        <w:left w:val="none" w:sz="0" w:space="0" w:color="auto"/>
        <w:bottom w:val="none" w:sz="0" w:space="0" w:color="auto"/>
        <w:right w:val="none" w:sz="0" w:space="0" w:color="auto"/>
      </w:divBdr>
    </w:div>
    <w:div w:id="102505051">
      <w:bodyDiv w:val="1"/>
      <w:marLeft w:val="0"/>
      <w:marRight w:val="0"/>
      <w:marTop w:val="0"/>
      <w:marBottom w:val="0"/>
      <w:divBdr>
        <w:top w:val="none" w:sz="0" w:space="0" w:color="auto"/>
        <w:left w:val="none" w:sz="0" w:space="0" w:color="auto"/>
        <w:bottom w:val="none" w:sz="0" w:space="0" w:color="auto"/>
        <w:right w:val="none" w:sz="0" w:space="0" w:color="auto"/>
      </w:divBdr>
    </w:div>
    <w:div w:id="279804109">
      <w:bodyDiv w:val="1"/>
      <w:marLeft w:val="0"/>
      <w:marRight w:val="0"/>
      <w:marTop w:val="0"/>
      <w:marBottom w:val="0"/>
      <w:divBdr>
        <w:top w:val="none" w:sz="0" w:space="0" w:color="auto"/>
        <w:left w:val="none" w:sz="0" w:space="0" w:color="auto"/>
        <w:bottom w:val="none" w:sz="0" w:space="0" w:color="auto"/>
        <w:right w:val="none" w:sz="0" w:space="0" w:color="auto"/>
      </w:divBdr>
    </w:div>
    <w:div w:id="293217984">
      <w:bodyDiv w:val="1"/>
      <w:marLeft w:val="0"/>
      <w:marRight w:val="0"/>
      <w:marTop w:val="0"/>
      <w:marBottom w:val="0"/>
      <w:divBdr>
        <w:top w:val="none" w:sz="0" w:space="0" w:color="auto"/>
        <w:left w:val="none" w:sz="0" w:space="0" w:color="auto"/>
        <w:bottom w:val="none" w:sz="0" w:space="0" w:color="auto"/>
        <w:right w:val="none" w:sz="0" w:space="0" w:color="auto"/>
      </w:divBdr>
    </w:div>
    <w:div w:id="379675378">
      <w:bodyDiv w:val="1"/>
      <w:marLeft w:val="0"/>
      <w:marRight w:val="0"/>
      <w:marTop w:val="0"/>
      <w:marBottom w:val="0"/>
      <w:divBdr>
        <w:top w:val="none" w:sz="0" w:space="0" w:color="auto"/>
        <w:left w:val="none" w:sz="0" w:space="0" w:color="auto"/>
        <w:bottom w:val="none" w:sz="0" w:space="0" w:color="auto"/>
        <w:right w:val="none" w:sz="0" w:space="0" w:color="auto"/>
      </w:divBdr>
    </w:div>
    <w:div w:id="516232611">
      <w:bodyDiv w:val="1"/>
      <w:marLeft w:val="0"/>
      <w:marRight w:val="0"/>
      <w:marTop w:val="0"/>
      <w:marBottom w:val="0"/>
      <w:divBdr>
        <w:top w:val="none" w:sz="0" w:space="0" w:color="auto"/>
        <w:left w:val="none" w:sz="0" w:space="0" w:color="auto"/>
        <w:bottom w:val="none" w:sz="0" w:space="0" w:color="auto"/>
        <w:right w:val="none" w:sz="0" w:space="0" w:color="auto"/>
      </w:divBdr>
    </w:div>
    <w:div w:id="665668204">
      <w:bodyDiv w:val="1"/>
      <w:marLeft w:val="0"/>
      <w:marRight w:val="0"/>
      <w:marTop w:val="0"/>
      <w:marBottom w:val="0"/>
      <w:divBdr>
        <w:top w:val="none" w:sz="0" w:space="0" w:color="auto"/>
        <w:left w:val="none" w:sz="0" w:space="0" w:color="auto"/>
        <w:bottom w:val="none" w:sz="0" w:space="0" w:color="auto"/>
        <w:right w:val="none" w:sz="0" w:space="0" w:color="auto"/>
      </w:divBdr>
    </w:div>
    <w:div w:id="665745746">
      <w:bodyDiv w:val="1"/>
      <w:marLeft w:val="0"/>
      <w:marRight w:val="0"/>
      <w:marTop w:val="0"/>
      <w:marBottom w:val="0"/>
      <w:divBdr>
        <w:top w:val="none" w:sz="0" w:space="0" w:color="auto"/>
        <w:left w:val="none" w:sz="0" w:space="0" w:color="auto"/>
        <w:bottom w:val="none" w:sz="0" w:space="0" w:color="auto"/>
        <w:right w:val="none" w:sz="0" w:space="0" w:color="auto"/>
      </w:divBdr>
    </w:div>
    <w:div w:id="705182764">
      <w:bodyDiv w:val="1"/>
      <w:marLeft w:val="0"/>
      <w:marRight w:val="0"/>
      <w:marTop w:val="0"/>
      <w:marBottom w:val="0"/>
      <w:divBdr>
        <w:top w:val="none" w:sz="0" w:space="0" w:color="auto"/>
        <w:left w:val="none" w:sz="0" w:space="0" w:color="auto"/>
        <w:bottom w:val="none" w:sz="0" w:space="0" w:color="auto"/>
        <w:right w:val="none" w:sz="0" w:space="0" w:color="auto"/>
      </w:divBdr>
    </w:div>
    <w:div w:id="736900179">
      <w:bodyDiv w:val="1"/>
      <w:marLeft w:val="0"/>
      <w:marRight w:val="0"/>
      <w:marTop w:val="0"/>
      <w:marBottom w:val="0"/>
      <w:divBdr>
        <w:top w:val="none" w:sz="0" w:space="0" w:color="auto"/>
        <w:left w:val="none" w:sz="0" w:space="0" w:color="auto"/>
        <w:bottom w:val="none" w:sz="0" w:space="0" w:color="auto"/>
        <w:right w:val="none" w:sz="0" w:space="0" w:color="auto"/>
      </w:divBdr>
    </w:div>
    <w:div w:id="740449806">
      <w:bodyDiv w:val="1"/>
      <w:marLeft w:val="0"/>
      <w:marRight w:val="0"/>
      <w:marTop w:val="0"/>
      <w:marBottom w:val="0"/>
      <w:divBdr>
        <w:top w:val="none" w:sz="0" w:space="0" w:color="auto"/>
        <w:left w:val="none" w:sz="0" w:space="0" w:color="auto"/>
        <w:bottom w:val="none" w:sz="0" w:space="0" w:color="auto"/>
        <w:right w:val="none" w:sz="0" w:space="0" w:color="auto"/>
      </w:divBdr>
    </w:div>
    <w:div w:id="760446518">
      <w:bodyDiv w:val="1"/>
      <w:marLeft w:val="0"/>
      <w:marRight w:val="0"/>
      <w:marTop w:val="0"/>
      <w:marBottom w:val="0"/>
      <w:divBdr>
        <w:top w:val="none" w:sz="0" w:space="0" w:color="auto"/>
        <w:left w:val="none" w:sz="0" w:space="0" w:color="auto"/>
        <w:bottom w:val="none" w:sz="0" w:space="0" w:color="auto"/>
        <w:right w:val="none" w:sz="0" w:space="0" w:color="auto"/>
      </w:divBdr>
    </w:div>
    <w:div w:id="798113483">
      <w:bodyDiv w:val="1"/>
      <w:marLeft w:val="0"/>
      <w:marRight w:val="0"/>
      <w:marTop w:val="0"/>
      <w:marBottom w:val="0"/>
      <w:divBdr>
        <w:top w:val="none" w:sz="0" w:space="0" w:color="auto"/>
        <w:left w:val="none" w:sz="0" w:space="0" w:color="auto"/>
        <w:bottom w:val="none" w:sz="0" w:space="0" w:color="auto"/>
        <w:right w:val="none" w:sz="0" w:space="0" w:color="auto"/>
      </w:divBdr>
    </w:div>
    <w:div w:id="832187925">
      <w:bodyDiv w:val="1"/>
      <w:marLeft w:val="0"/>
      <w:marRight w:val="0"/>
      <w:marTop w:val="0"/>
      <w:marBottom w:val="0"/>
      <w:divBdr>
        <w:top w:val="none" w:sz="0" w:space="0" w:color="auto"/>
        <w:left w:val="none" w:sz="0" w:space="0" w:color="auto"/>
        <w:bottom w:val="none" w:sz="0" w:space="0" w:color="auto"/>
        <w:right w:val="none" w:sz="0" w:space="0" w:color="auto"/>
      </w:divBdr>
    </w:div>
    <w:div w:id="870413372">
      <w:bodyDiv w:val="1"/>
      <w:marLeft w:val="0"/>
      <w:marRight w:val="0"/>
      <w:marTop w:val="0"/>
      <w:marBottom w:val="0"/>
      <w:divBdr>
        <w:top w:val="none" w:sz="0" w:space="0" w:color="auto"/>
        <w:left w:val="none" w:sz="0" w:space="0" w:color="auto"/>
        <w:bottom w:val="none" w:sz="0" w:space="0" w:color="auto"/>
        <w:right w:val="none" w:sz="0" w:space="0" w:color="auto"/>
      </w:divBdr>
    </w:div>
    <w:div w:id="893127113">
      <w:bodyDiv w:val="1"/>
      <w:marLeft w:val="0"/>
      <w:marRight w:val="0"/>
      <w:marTop w:val="0"/>
      <w:marBottom w:val="0"/>
      <w:divBdr>
        <w:top w:val="none" w:sz="0" w:space="0" w:color="auto"/>
        <w:left w:val="none" w:sz="0" w:space="0" w:color="auto"/>
        <w:bottom w:val="none" w:sz="0" w:space="0" w:color="auto"/>
        <w:right w:val="none" w:sz="0" w:space="0" w:color="auto"/>
      </w:divBdr>
    </w:div>
    <w:div w:id="911157093">
      <w:bodyDiv w:val="1"/>
      <w:marLeft w:val="0"/>
      <w:marRight w:val="0"/>
      <w:marTop w:val="0"/>
      <w:marBottom w:val="0"/>
      <w:divBdr>
        <w:top w:val="none" w:sz="0" w:space="0" w:color="auto"/>
        <w:left w:val="none" w:sz="0" w:space="0" w:color="auto"/>
        <w:bottom w:val="none" w:sz="0" w:space="0" w:color="auto"/>
        <w:right w:val="none" w:sz="0" w:space="0" w:color="auto"/>
      </w:divBdr>
    </w:div>
    <w:div w:id="918561347">
      <w:bodyDiv w:val="1"/>
      <w:marLeft w:val="0"/>
      <w:marRight w:val="0"/>
      <w:marTop w:val="0"/>
      <w:marBottom w:val="0"/>
      <w:divBdr>
        <w:top w:val="none" w:sz="0" w:space="0" w:color="auto"/>
        <w:left w:val="none" w:sz="0" w:space="0" w:color="auto"/>
        <w:bottom w:val="none" w:sz="0" w:space="0" w:color="auto"/>
        <w:right w:val="none" w:sz="0" w:space="0" w:color="auto"/>
      </w:divBdr>
    </w:div>
    <w:div w:id="957494354">
      <w:bodyDiv w:val="1"/>
      <w:marLeft w:val="0"/>
      <w:marRight w:val="0"/>
      <w:marTop w:val="0"/>
      <w:marBottom w:val="0"/>
      <w:divBdr>
        <w:top w:val="none" w:sz="0" w:space="0" w:color="auto"/>
        <w:left w:val="none" w:sz="0" w:space="0" w:color="auto"/>
        <w:bottom w:val="none" w:sz="0" w:space="0" w:color="auto"/>
        <w:right w:val="none" w:sz="0" w:space="0" w:color="auto"/>
      </w:divBdr>
    </w:div>
    <w:div w:id="1105811954">
      <w:bodyDiv w:val="1"/>
      <w:marLeft w:val="0"/>
      <w:marRight w:val="0"/>
      <w:marTop w:val="0"/>
      <w:marBottom w:val="0"/>
      <w:divBdr>
        <w:top w:val="none" w:sz="0" w:space="0" w:color="auto"/>
        <w:left w:val="none" w:sz="0" w:space="0" w:color="auto"/>
        <w:bottom w:val="none" w:sz="0" w:space="0" w:color="auto"/>
        <w:right w:val="none" w:sz="0" w:space="0" w:color="auto"/>
      </w:divBdr>
    </w:div>
    <w:div w:id="1107893545">
      <w:bodyDiv w:val="1"/>
      <w:marLeft w:val="0"/>
      <w:marRight w:val="0"/>
      <w:marTop w:val="0"/>
      <w:marBottom w:val="0"/>
      <w:divBdr>
        <w:top w:val="none" w:sz="0" w:space="0" w:color="auto"/>
        <w:left w:val="none" w:sz="0" w:space="0" w:color="auto"/>
        <w:bottom w:val="none" w:sz="0" w:space="0" w:color="auto"/>
        <w:right w:val="none" w:sz="0" w:space="0" w:color="auto"/>
      </w:divBdr>
    </w:div>
    <w:div w:id="1125006415">
      <w:bodyDiv w:val="1"/>
      <w:marLeft w:val="0"/>
      <w:marRight w:val="0"/>
      <w:marTop w:val="0"/>
      <w:marBottom w:val="0"/>
      <w:divBdr>
        <w:top w:val="none" w:sz="0" w:space="0" w:color="auto"/>
        <w:left w:val="none" w:sz="0" w:space="0" w:color="auto"/>
        <w:bottom w:val="none" w:sz="0" w:space="0" w:color="auto"/>
        <w:right w:val="none" w:sz="0" w:space="0" w:color="auto"/>
      </w:divBdr>
    </w:div>
    <w:div w:id="1135682891">
      <w:bodyDiv w:val="1"/>
      <w:marLeft w:val="0"/>
      <w:marRight w:val="0"/>
      <w:marTop w:val="0"/>
      <w:marBottom w:val="0"/>
      <w:divBdr>
        <w:top w:val="none" w:sz="0" w:space="0" w:color="auto"/>
        <w:left w:val="none" w:sz="0" w:space="0" w:color="auto"/>
        <w:bottom w:val="none" w:sz="0" w:space="0" w:color="auto"/>
        <w:right w:val="none" w:sz="0" w:space="0" w:color="auto"/>
      </w:divBdr>
    </w:div>
    <w:div w:id="1145590761">
      <w:bodyDiv w:val="1"/>
      <w:marLeft w:val="0"/>
      <w:marRight w:val="0"/>
      <w:marTop w:val="0"/>
      <w:marBottom w:val="0"/>
      <w:divBdr>
        <w:top w:val="none" w:sz="0" w:space="0" w:color="auto"/>
        <w:left w:val="none" w:sz="0" w:space="0" w:color="auto"/>
        <w:bottom w:val="none" w:sz="0" w:space="0" w:color="auto"/>
        <w:right w:val="none" w:sz="0" w:space="0" w:color="auto"/>
      </w:divBdr>
    </w:div>
    <w:div w:id="1169558894">
      <w:bodyDiv w:val="1"/>
      <w:marLeft w:val="0"/>
      <w:marRight w:val="0"/>
      <w:marTop w:val="0"/>
      <w:marBottom w:val="0"/>
      <w:divBdr>
        <w:top w:val="none" w:sz="0" w:space="0" w:color="auto"/>
        <w:left w:val="none" w:sz="0" w:space="0" w:color="auto"/>
        <w:bottom w:val="none" w:sz="0" w:space="0" w:color="auto"/>
        <w:right w:val="none" w:sz="0" w:space="0" w:color="auto"/>
      </w:divBdr>
    </w:div>
    <w:div w:id="1181699211">
      <w:bodyDiv w:val="1"/>
      <w:marLeft w:val="0"/>
      <w:marRight w:val="0"/>
      <w:marTop w:val="0"/>
      <w:marBottom w:val="0"/>
      <w:divBdr>
        <w:top w:val="none" w:sz="0" w:space="0" w:color="auto"/>
        <w:left w:val="none" w:sz="0" w:space="0" w:color="auto"/>
        <w:bottom w:val="none" w:sz="0" w:space="0" w:color="auto"/>
        <w:right w:val="none" w:sz="0" w:space="0" w:color="auto"/>
      </w:divBdr>
      <w:divsChild>
        <w:div w:id="801768520">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1215435406">
      <w:bodyDiv w:val="1"/>
      <w:marLeft w:val="0"/>
      <w:marRight w:val="0"/>
      <w:marTop w:val="0"/>
      <w:marBottom w:val="0"/>
      <w:divBdr>
        <w:top w:val="none" w:sz="0" w:space="0" w:color="auto"/>
        <w:left w:val="none" w:sz="0" w:space="0" w:color="auto"/>
        <w:bottom w:val="none" w:sz="0" w:space="0" w:color="auto"/>
        <w:right w:val="none" w:sz="0" w:space="0" w:color="auto"/>
      </w:divBdr>
    </w:div>
    <w:div w:id="1270043794">
      <w:bodyDiv w:val="1"/>
      <w:marLeft w:val="0"/>
      <w:marRight w:val="0"/>
      <w:marTop w:val="0"/>
      <w:marBottom w:val="0"/>
      <w:divBdr>
        <w:top w:val="none" w:sz="0" w:space="0" w:color="auto"/>
        <w:left w:val="none" w:sz="0" w:space="0" w:color="auto"/>
        <w:bottom w:val="none" w:sz="0" w:space="0" w:color="auto"/>
        <w:right w:val="none" w:sz="0" w:space="0" w:color="auto"/>
      </w:divBdr>
    </w:div>
    <w:div w:id="1318919912">
      <w:bodyDiv w:val="1"/>
      <w:marLeft w:val="0"/>
      <w:marRight w:val="0"/>
      <w:marTop w:val="0"/>
      <w:marBottom w:val="0"/>
      <w:divBdr>
        <w:top w:val="none" w:sz="0" w:space="0" w:color="auto"/>
        <w:left w:val="none" w:sz="0" w:space="0" w:color="auto"/>
        <w:bottom w:val="none" w:sz="0" w:space="0" w:color="auto"/>
        <w:right w:val="none" w:sz="0" w:space="0" w:color="auto"/>
      </w:divBdr>
    </w:div>
    <w:div w:id="1532109462">
      <w:bodyDiv w:val="1"/>
      <w:marLeft w:val="0"/>
      <w:marRight w:val="0"/>
      <w:marTop w:val="0"/>
      <w:marBottom w:val="0"/>
      <w:divBdr>
        <w:top w:val="none" w:sz="0" w:space="0" w:color="auto"/>
        <w:left w:val="none" w:sz="0" w:space="0" w:color="auto"/>
        <w:bottom w:val="none" w:sz="0" w:space="0" w:color="auto"/>
        <w:right w:val="none" w:sz="0" w:space="0" w:color="auto"/>
      </w:divBdr>
    </w:div>
    <w:div w:id="1534994510">
      <w:bodyDiv w:val="1"/>
      <w:marLeft w:val="0"/>
      <w:marRight w:val="0"/>
      <w:marTop w:val="0"/>
      <w:marBottom w:val="0"/>
      <w:divBdr>
        <w:top w:val="none" w:sz="0" w:space="0" w:color="auto"/>
        <w:left w:val="none" w:sz="0" w:space="0" w:color="auto"/>
        <w:bottom w:val="none" w:sz="0" w:space="0" w:color="auto"/>
        <w:right w:val="none" w:sz="0" w:space="0" w:color="auto"/>
      </w:divBdr>
    </w:div>
    <w:div w:id="1668753120">
      <w:bodyDiv w:val="1"/>
      <w:marLeft w:val="0"/>
      <w:marRight w:val="0"/>
      <w:marTop w:val="0"/>
      <w:marBottom w:val="0"/>
      <w:divBdr>
        <w:top w:val="none" w:sz="0" w:space="0" w:color="auto"/>
        <w:left w:val="none" w:sz="0" w:space="0" w:color="auto"/>
        <w:bottom w:val="none" w:sz="0" w:space="0" w:color="auto"/>
        <w:right w:val="none" w:sz="0" w:space="0" w:color="auto"/>
      </w:divBdr>
    </w:div>
    <w:div w:id="1681543743">
      <w:bodyDiv w:val="1"/>
      <w:marLeft w:val="0"/>
      <w:marRight w:val="0"/>
      <w:marTop w:val="0"/>
      <w:marBottom w:val="0"/>
      <w:divBdr>
        <w:top w:val="none" w:sz="0" w:space="0" w:color="auto"/>
        <w:left w:val="none" w:sz="0" w:space="0" w:color="auto"/>
        <w:bottom w:val="none" w:sz="0" w:space="0" w:color="auto"/>
        <w:right w:val="none" w:sz="0" w:space="0" w:color="auto"/>
      </w:divBdr>
    </w:div>
    <w:div w:id="1719166770">
      <w:bodyDiv w:val="1"/>
      <w:marLeft w:val="0"/>
      <w:marRight w:val="0"/>
      <w:marTop w:val="0"/>
      <w:marBottom w:val="0"/>
      <w:divBdr>
        <w:top w:val="none" w:sz="0" w:space="0" w:color="auto"/>
        <w:left w:val="none" w:sz="0" w:space="0" w:color="auto"/>
        <w:bottom w:val="none" w:sz="0" w:space="0" w:color="auto"/>
        <w:right w:val="none" w:sz="0" w:space="0" w:color="auto"/>
      </w:divBdr>
    </w:div>
    <w:div w:id="1766729464">
      <w:bodyDiv w:val="1"/>
      <w:marLeft w:val="0"/>
      <w:marRight w:val="0"/>
      <w:marTop w:val="0"/>
      <w:marBottom w:val="0"/>
      <w:divBdr>
        <w:top w:val="none" w:sz="0" w:space="0" w:color="auto"/>
        <w:left w:val="none" w:sz="0" w:space="0" w:color="auto"/>
        <w:bottom w:val="none" w:sz="0" w:space="0" w:color="auto"/>
        <w:right w:val="none" w:sz="0" w:space="0" w:color="auto"/>
      </w:divBdr>
    </w:div>
    <w:div w:id="1766876401">
      <w:bodyDiv w:val="1"/>
      <w:marLeft w:val="0"/>
      <w:marRight w:val="0"/>
      <w:marTop w:val="0"/>
      <w:marBottom w:val="0"/>
      <w:divBdr>
        <w:top w:val="none" w:sz="0" w:space="0" w:color="auto"/>
        <w:left w:val="none" w:sz="0" w:space="0" w:color="auto"/>
        <w:bottom w:val="none" w:sz="0" w:space="0" w:color="auto"/>
        <w:right w:val="none" w:sz="0" w:space="0" w:color="auto"/>
      </w:divBdr>
    </w:div>
    <w:div w:id="1827820296">
      <w:bodyDiv w:val="1"/>
      <w:marLeft w:val="0"/>
      <w:marRight w:val="0"/>
      <w:marTop w:val="0"/>
      <w:marBottom w:val="0"/>
      <w:divBdr>
        <w:top w:val="none" w:sz="0" w:space="0" w:color="auto"/>
        <w:left w:val="none" w:sz="0" w:space="0" w:color="auto"/>
        <w:bottom w:val="none" w:sz="0" w:space="0" w:color="auto"/>
        <w:right w:val="none" w:sz="0" w:space="0" w:color="auto"/>
      </w:divBdr>
    </w:div>
    <w:div w:id="1877502764">
      <w:bodyDiv w:val="1"/>
      <w:marLeft w:val="0"/>
      <w:marRight w:val="0"/>
      <w:marTop w:val="0"/>
      <w:marBottom w:val="0"/>
      <w:divBdr>
        <w:top w:val="none" w:sz="0" w:space="0" w:color="auto"/>
        <w:left w:val="none" w:sz="0" w:space="0" w:color="auto"/>
        <w:bottom w:val="none" w:sz="0" w:space="0" w:color="auto"/>
        <w:right w:val="none" w:sz="0" w:space="0" w:color="auto"/>
      </w:divBdr>
    </w:div>
    <w:div w:id="1910455874">
      <w:bodyDiv w:val="1"/>
      <w:marLeft w:val="0"/>
      <w:marRight w:val="0"/>
      <w:marTop w:val="0"/>
      <w:marBottom w:val="0"/>
      <w:divBdr>
        <w:top w:val="none" w:sz="0" w:space="0" w:color="auto"/>
        <w:left w:val="none" w:sz="0" w:space="0" w:color="auto"/>
        <w:bottom w:val="none" w:sz="0" w:space="0" w:color="auto"/>
        <w:right w:val="none" w:sz="0" w:space="0" w:color="auto"/>
      </w:divBdr>
    </w:div>
    <w:div w:id="1920479234">
      <w:bodyDiv w:val="1"/>
      <w:marLeft w:val="0"/>
      <w:marRight w:val="0"/>
      <w:marTop w:val="0"/>
      <w:marBottom w:val="0"/>
      <w:divBdr>
        <w:top w:val="none" w:sz="0" w:space="0" w:color="auto"/>
        <w:left w:val="none" w:sz="0" w:space="0" w:color="auto"/>
        <w:bottom w:val="none" w:sz="0" w:space="0" w:color="auto"/>
        <w:right w:val="none" w:sz="0" w:space="0" w:color="auto"/>
      </w:divBdr>
    </w:div>
    <w:div w:id="1978753627">
      <w:bodyDiv w:val="1"/>
      <w:marLeft w:val="0"/>
      <w:marRight w:val="0"/>
      <w:marTop w:val="0"/>
      <w:marBottom w:val="0"/>
      <w:divBdr>
        <w:top w:val="none" w:sz="0" w:space="0" w:color="auto"/>
        <w:left w:val="none" w:sz="0" w:space="0" w:color="auto"/>
        <w:bottom w:val="none" w:sz="0" w:space="0" w:color="auto"/>
        <w:right w:val="none" w:sz="0" w:space="0" w:color="auto"/>
      </w:divBdr>
    </w:div>
    <w:div w:id="2028752430">
      <w:bodyDiv w:val="1"/>
      <w:marLeft w:val="0"/>
      <w:marRight w:val="0"/>
      <w:marTop w:val="0"/>
      <w:marBottom w:val="0"/>
      <w:divBdr>
        <w:top w:val="none" w:sz="0" w:space="0" w:color="auto"/>
        <w:left w:val="none" w:sz="0" w:space="0" w:color="auto"/>
        <w:bottom w:val="none" w:sz="0" w:space="0" w:color="auto"/>
        <w:right w:val="none" w:sz="0" w:space="0" w:color="auto"/>
      </w:divBdr>
    </w:div>
    <w:div w:id="2087220412">
      <w:bodyDiv w:val="1"/>
      <w:marLeft w:val="0"/>
      <w:marRight w:val="0"/>
      <w:marTop w:val="0"/>
      <w:marBottom w:val="0"/>
      <w:divBdr>
        <w:top w:val="none" w:sz="0" w:space="0" w:color="auto"/>
        <w:left w:val="none" w:sz="0" w:space="0" w:color="auto"/>
        <w:bottom w:val="none" w:sz="0" w:space="0" w:color="auto"/>
        <w:right w:val="none" w:sz="0" w:space="0" w:color="auto"/>
      </w:divBdr>
    </w:div>
    <w:div w:id="2088260762">
      <w:bodyDiv w:val="1"/>
      <w:marLeft w:val="0"/>
      <w:marRight w:val="0"/>
      <w:marTop w:val="0"/>
      <w:marBottom w:val="0"/>
      <w:divBdr>
        <w:top w:val="none" w:sz="0" w:space="0" w:color="auto"/>
        <w:left w:val="none" w:sz="0" w:space="0" w:color="auto"/>
        <w:bottom w:val="none" w:sz="0" w:space="0" w:color="auto"/>
        <w:right w:val="none" w:sz="0" w:space="0" w:color="auto"/>
      </w:divBdr>
    </w:div>
    <w:div w:id="2104371927">
      <w:bodyDiv w:val="1"/>
      <w:marLeft w:val="0"/>
      <w:marRight w:val="0"/>
      <w:marTop w:val="0"/>
      <w:marBottom w:val="0"/>
      <w:divBdr>
        <w:top w:val="none" w:sz="0" w:space="0" w:color="auto"/>
        <w:left w:val="none" w:sz="0" w:space="0" w:color="auto"/>
        <w:bottom w:val="none" w:sz="0" w:space="0" w:color="auto"/>
        <w:right w:val="none" w:sz="0" w:space="0" w:color="auto"/>
      </w:divBdr>
    </w:div>
    <w:div w:id="2141802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7CC4D3A6-953E-456F-8D10-30B1D41327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425</Words>
  <Characters>242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8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elen</dc:creator>
  <cp:lastModifiedBy>Robert Schmidli</cp:lastModifiedBy>
  <cp:revision>3</cp:revision>
  <cp:lastPrinted>2021-06-18T06:05:00Z</cp:lastPrinted>
  <dcterms:created xsi:type="dcterms:W3CDTF">2021-06-18T06:05:00Z</dcterms:created>
  <dcterms:modified xsi:type="dcterms:W3CDTF">2021-06-18T06:09:00Z</dcterms:modified>
</cp:coreProperties>
</file>